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531CA" w14:textId="45AB52BD" w:rsidR="00814737" w:rsidRPr="00561D20" w:rsidRDefault="00587998" w:rsidP="00587998">
      <w:pPr>
        <w:spacing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ll.I.</w:t>
      </w:r>
      <w:proofErr w:type="gramStart"/>
      <w:r w:rsidRPr="00561D20">
        <w:rPr>
          <w:rFonts w:ascii="Montserrat" w:hAnsi="Montserrat"/>
          <w:bCs/>
          <w:sz w:val="18"/>
          <w:szCs w:val="18"/>
        </w:rPr>
        <w:t>1.</w:t>
      </w:r>
      <w:r w:rsidR="00DD0270">
        <w:rPr>
          <w:rFonts w:ascii="Montserrat" w:hAnsi="Montserrat"/>
          <w:bCs/>
          <w:sz w:val="18"/>
          <w:szCs w:val="18"/>
        </w:rPr>
        <w:t>b</w:t>
      </w:r>
      <w:proofErr w:type="gramEnd"/>
      <w:r w:rsidRPr="00561D20">
        <w:rPr>
          <w:rFonts w:ascii="Montserrat" w:hAnsi="Montserrat"/>
          <w:bCs/>
          <w:sz w:val="18"/>
          <w:szCs w:val="18"/>
        </w:rPr>
        <w:t xml:space="preserve"> – Domanda di partecipazione</w:t>
      </w:r>
      <w:r w:rsidR="005019CC">
        <w:rPr>
          <w:rFonts w:ascii="Montserrat" w:hAnsi="Montserrat"/>
          <w:bCs/>
          <w:sz w:val="18"/>
          <w:szCs w:val="18"/>
        </w:rPr>
        <w:t xml:space="preserve"> Misura I.1.b</w:t>
      </w:r>
    </w:p>
    <w:p w14:paraId="7D26C4DE" w14:textId="77777777" w:rsidR="006F087E" w:rsidRPr="00561D20" w:rsidRDefault="006F087E" w:rsidP="006F087E">
      <w:pPr>
        <w:ind w:firstLine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 xml:space="preserve">Spett.le </w:t>
      </w:r>
    </w:p>
    <w:p w14:paraId="62C24A42" w14:textId="5BA5A7E4" w:rsidR="006F087E" w:rsidRPr="00561D20" w:rsidRDefault="006F087E" w:rsidP="006F087E">
      <w:pPr>
        <w:ind w:firstLine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 xml:space="preserve">Dipartimento </w:t>
      </w:r>
      <w:proofErr w:type="spellStart"/>
      <w:r w:rsidRPr="00561D20">
        <w:rPr>
          <w:rFonts w:ascii="Montserrat" w:hAnsi="Montserrat"/>
          <w:bCs/>
          <w:sz w:val="18"/>
          <w:szCs w:val="18"/>
        </w:rPr>
        <w:t>Di.Chir.On.S</w:t>
      </w:r>
      <w:proofErr w:type="spellEnd"/>
      <w:r w:rsidRPr="00561D20">
        <w:rPr>
          <w:rFonts w:ascii="Montserrat" w:hAnsi="Montserrat"/>
          <w:bCs/>
          <w:sz w:val="18"/>
          <w:szCs w:val="18"/>
        </w:rPr>
        <w:t>.</w:t>
      </w:r>
    </w:p>
    <w:p w14:paraId="350D9F9E" w14:textId="77777777" w:rsidR="00016180" w:rsidRPr="00016180" w:rsidRDefault="00016180" w:rsidP="00016180">
      <w:pPr>
        <w:spacing w:after="120"/>
        <w:ind w:firstLine="4820"/>
        <w:rPr>
          <w:rFonts w:ascii="Montserrat" w:hAnsi="Montserrat"/>
          <w:sz w:val="18"/>
          <w:szCs w:val="18"/>
        </w:rPr>
      </w:pPr>
      <w:r w:rsidRPr="00016180">
        <w:rPr>
          <w:rFonts w:ascii="Montserrat" w:hAnsi="Montserrat"/>
          <w:sz w:val="18"/>
          <w:szCs w:val="18"/>
        </w:rPr>
        <w:t xml:space="preserve">dipartimento.dichirons@unipa.it </w:t>
      </w:r>
    </w:p>
    <w:p w14:paraId="61EC82EE" w14:textId="4E6C8A97" w:rsidR="006F087E" w:rsidRPr="00016180" w:rsidRDefault="006F087E" w:rsidP="00B817AC">
      <w:pPr>
        <w:spacing w:before="120" w:after="120"/>
        <w:ind w:firstLine="4820"/>
        <w:rPr>
          <w:rFonts w:ascii="Montserrat" w:hAnsi="Montserrat"/>
          <w:sz w:val="18"/>
          <w:szCs w:val="18"/>
        </w:rPr>
      </w:pPr>
      <w:r w:rsidRPr="00016180">
        <w:rPr>
          <w:rFonts w:ascii="Montserrat" w:hAnsi="Montserrat"/>
          <w:sz w:val="18"/>
          <w:szCs w:val="18"/>
        </w:rPr>
        <w:t>e</w:t>
      </w:r>
      <w:r w:rsidR="00B817AC" w:rsidRPr="00016180">
        <w:rPr>
          <w:rFonts w:ascii="Montserrat" w:hAnsi="Montserrat"/>
          <w:sz w:val="18"/>
          <w:szCs w:val="18"/>
        </w:rPr>
        <w:t xml:space="preserve"> </w:t>
      </w:r>
      <w:r w:rsidRPr="00016180">
        <w:rPr>
          <w:rFonts w:ascii="Montserrat" w:hAnsi="Montserrat"/>
          <w:sz w:val="18"/>
          <w:szCs w:val="18"/>
        </w:rPr>
        <w:t>p.c.</w:t>
      </w:r>
    </w:p>
    <w:p w14:paraId="3C382E04" w14:textId="40B0E49A" w:rsidR="006F087E" w:rsidRDefault="006F087E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Prof.</w:t>
      </w:r>
      <w:r w:rsidR="003408ED">
        <w:rPr>
          <w:rFonts w:ascii="Montserrat" w:hAnsi="Montserrat"/>
          <w:sz w:val="18"/>
          <w:szCs w:val="18"/>
        </w:rPr>
        <w:t xml:space="preserve"> Giorgio </w:t>
      </w:r>
      <w:proofErr w:type="spellStart"/>
      <w:r w:rsidR="003408ED">
        <w:rPr>
          <w:rFonts w:ascii="Montserrat" w:hAnsi="Montserrat"/>
          <w:sz w:val="18"/>
          <w:szCs w:val="18"/>
        </w:rPr>
        <w:t>Stassi</w:t>
      </w:r>
      <w:proofErr w:type="spellEnd"/>
      <w:r w:rsidRPr="00561D20">
        <w:rPr>
          <w:rFonts w:ascii="Montserrat" w:hAnsi="Montserrat"/>
          <w:sz w:val="18"/>
          <w:szCs w:val="18"/>
        </w:rPr>
        <w:t>, Dirett</w:t>
      </w:r>
      <w:r w:rsidR="003408ED">
        <w:rPr>
          <w:rFonts w:ascii="Montserrat" w:hAnsi="Montserrat"/>
          <w:sz w:val="18"/>
          <w:szCs w:val="18"/>
        </w:rPr>
        <w:t>ore</w:t>
      </w:r>
      <w:r w:rsidRPr="00561D20">
        <w:rPr>
          <w:rFonts w:ascii="Montserrat" w:hAnsi="Montserrat"/>
          <w:sz w:val="18"/>
          <w:szCs w:val="18"/>
        </w:rPr>
        <w:t xml:space="preserve"> del Dipartimento</w:t>
      </w:r>
    </w:p>
    <w:p w14:paraId="5DA6F8E9" w14:textId="77777777" w:rsidR="00E540EB" w:rsidRPr="00016180" w:rsidRDefault="00E540EB" w:rsidP="00E540EB">
      <w:pPr>
        <w:ind w:firstLine="4820"/>
        <w:rPr>
          <w:rStyle w:val="Collegamentoipertestuale"/>
          <w:rFonts w:ascii="Montserrat" w:hAnsi="Montserrat"/>
          <w:kern w:val="2"/>
        </w:rPr>
      </w:pPr>
      <w:r w:rsidRPr="00016180">
        <w:rPr>
          <w:rStyle w:val="Collegamentoipertestuale"/>
          <w:rFonts w:ascii="Montserrat" w:hAnsi="Montserrat"/>
          <w:sz w:val="20"/>
          <w:szCs w:val="20"/>
        </w:rPr>
        <w:t>direttore.dichirons@unipa.it</w:t>
      </w:r>
    </w:p>
    <w:p w14:paraId="52C74AF5" w14:textId="42937D09" w:rsidR="006F087E" w:rsidRPr="00561D20" w:rsidRDefault="006F087E" w:rsidP="006F087E">
      <w:pPr>
        <w:ind w:firstLine="4820"/>
        <w:rPr>
          <w:rFonts w:ascii="Montserrat" w:hAnsi="Montserrat"/>
          <w:sz w:val="18"/>
          <w:szCs w:val="18"/>
        </w:rPr>
      </w:pPr>
    </w:p>
    <w:p w14:paraId="7C3B6C39" w14:textId="734E1015" w:rsidR="006F087E" w:rsidRDefault="006F087E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 xml:space="preserve">Dott. A. Galvano, Delegato alla </w:t>
      </w:r>
      <w:r w:rsidR="00131E42" w:rsidRPr="00561D20">
        <w:rPr>
          <w:rFonts w:ascii="Montserrat" w:hAnsi="Montserrat"/>
          <w:sz w:val="18"/>
          <w:szCs w:val="18"/>
        </w:rPr>
        <w:t>Ricerca</w:t>
      </w:r>
    </w:p>
    <w:p w14:paraId="2CF78A9D" w14:textId="77777777" w:rsidR="00E540EB" w:rsidRDefault="00E540EB" w:rsidP="00E540EB">
      <w:pPr>
        <w:ind w:firstLine="4820"/>
        <w:rPr>
          <w:rFonts w:ascii="Montserrat" w:hAnsi="Montserrat"/>
          <w:kern w:val="2"/>
          <w:sz w:val="18"/>
          <w:szCs w:val="18"/>
        </w:rPr>
      </w:pPr>
      <w:r>
        <w:rPr>
          <w:rFonts w:ascii="Montserrat" w:hAnsi="Montserrat"/>
          <w:sz w:val="18"/>
          <w:szCs w:val="18"/>
        </w:rPr>
        <w:t>antonio.galvano@unipa.it</w:t>
      </w:r>
    </w:p>
    <w:p w14:paraId="3561E30D" w14:textId="77777777" w:rsidR="00560703" w:rsidRPr="00561D20" w:rsidRDefault="00560703" w:rsidP="006F087E">
      <w:pPr>
        <w:ind w:firstLine="4820"/>
        <w:rPr>
          <w:rFonts w:ascii="Montserrat" w:hAnsi="Montserrat"/>
          <w:sz w:val="18"/>
          <w:szCs w:val="18"/>
        </w:rPr>
      </w:pPr>
    </w:p>
    <w:p w14:paraId="5F53A462" w14:textId="609466F8" w:rsidR="00560703" w:rsidRPr="00561D20" w:rsidRDefault="00F11F04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e</w:t>
      </w:r>
    </w:p>
    <w:p w14:paraId="1B30776F" w14:textId="18F11CE0" w:rsidR="00F11F04" w:rsidRPr="00561D20" w:rsidRDefault="00F11F04" w:rsidP="00B817AC">
      <w:pPr>
        <w:ind w:left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U.O. Ricerca e Terza Missione</w:t>
      </w:r>
      <w:r w:rsidR="00B817AC" w:rsidRPr="00561D20">
        <w:rPr>
          <w:rFonts w:ascii="Montserrat" w:hAnsi="Montserrat"/>
          <w:bCs/>
          <w:sz w:val="18"/>
          <w:szCs w:val="18"/>
        </w:rPr>
        <w:t xml:space="preserve"> </w:t>
      </w:r>
      <w:r w:rsidR="00D27E17" w:rsidRPr="00561D20">
        <w:rPr>
          <w:rFonts w:ascii="Montserrat" w:hAnsi="Montserrat"/>
          <w:bCs/>
          <w:sz w:val="18"/>
          <w:szCs w:val="18"/>
        </w:rPr>
        <w:t>r</w:t>
      </w:r>
      <w:r w:rsidRPr="00561D20">
        <w:rPr>
          <w:rFonts w:ascii="Montserrat" w:hAnsi="Montserrat"/>
          <w:bCs/>
          <w:sz w:val="18"/>
          <w:szCs w:val="18"/>
        </w:rPr>
        <w:t>icerca.dichirons@unipa.it</w:t>
      </w:r>
    </w:p>
    <w:p w14:paraId="02A02314" w14:textId="182D0176" w:rsidR="006F087E" w:rsidRPr="00561D20" w:rsidRDefault="006F087E" w:rsidP="006F087E">
      <w:pPr>
        <w:ind w:firstLine="4962"/>
        <w:rPr>
          <w:rFonts w:ascii="Montserrat" w:hAnsi="Montserrat"/>
          <w:bCs/>
          <w:sz w:val="18"/>
          <w:szCs w:val="18"/>
        </w:rPr>
      </w:pPr>
    </w:p>
    <w:p w14:paraId="7826B0FC" w14:textId="2395FD12" w:rsidR="00F5081C" w:rsidRPr="00561D20" w:rsidRDefault="006F087E" w:rsidP="00DD0270">
      <w:pPr>
        <w:pStyle w:val="Intestazione"/>
        <w:widowControl/>
        <w:tabs>
          <w:tab w:val="clear" w:pos="4819"/>
          <w:tab w:val="clear" w:pos="9638"/>
          <w:tab w:val="right" w:pos="568"/>
        </w:tabs>
        <w:suppressAutoHyphens w:val="0"/>
        <w:spacing w:after="60"/>
        <w:ind w:left="851" w:hanging="851"/>
        <w:jc w:val="both"/>
        <w:rPr>
          <w:rFonts w:ascii="Montserrat" w:hAnsi="Montserrat"/>
          <w:i/>
          <w:iCs/>
          <w:color w:val="2F5496" w:themeColor="accent5" w:themeShade="BF"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Oggetto</w:t>
      </w:r>
      <w:r w:rsidRPr="00561D20">
        <w:rPr>
          <w:rFonts w:ascii="Montserrat" w:hAnsi="Montserrat"/>
          <w:bCs/>
          <w:sz w:val="18"/>
          <w:szCs w:val="18"/>
        </w:rPr>
        <w:t xml:space="preserve">: </w:t>
      </w:r>
      <w:r w:rsidR="00F11F04" w:rsidRPr="00561D20">
        <w:rPr>
          <w:rFonts w:ascii="Montserrat" w:hAnsi="Montserrat"/>
          <w:b/>
          <w:sz w:val="18"/>
          <w:szCs w:val="18"/>
        </w:rPr>
        <w:t>BANDO ProgRic-2022 – Titolo 1 -</w:t>
      </w:r>
      <w:r w:rsidRPr="00561D20">
        <w:rPr>
          <w:rFonts w:ascii="Montserrat" w:hAnsi="Montserrat"/>
          <w:b/>
          <w:sz w:val="18"/>
          <w:szCs w:val="18"/>
        </w:rPr>
        <w:t xml:space="preserve"> Incentivazione e Sostegno della Ricerca Dipartimentale anno 2022</w:t>
      </w:r>
      <w:r w:rsidR="008D1B47" w:rsidRPr="00561D20">
        <w:rPr>
          <w:rFonts w:ascii="Montserrat" w:hAnsi="Montserrat"/>
          <w:b/>
          <w:sz w:val="18"/>
          <w:szCs w:val="18"/>
        </w:rPr>
        <w:t xml:space="preserve"> </w:t>
      </w:r>
      <w:r w:rsidR="008D1B47" w:rsidRPr="00016180">
        <w:rPr>
          <w:rFonts w:ascii="Montserrat" w:hAnsi="Montserrat"/>
          <w:b/>
          <w:sz w:val="18"/>
          <w:szCs w:val="18"/>
        </w:rPr>
        <w:t>(prot. ______ del _______)</w:t>
      </w:r>
      <w:r w:rsidRPr="00016180">
        <w:rPr>
          <w:rFonts w:ascii="Montserrat" w:hAnsi="Montserrat"/>
          <w:b/>
          <w:sz w:val="18"/>
          <w:szCs w:val="18"/>
        </w:rPr>
        <w:t xml:space="preserve"> </w:t>
      </w:r>
      <w:r w:rsidRPr="00561D20">
        <w:rPr>
          <w:rFonts w:ascii="Montserrat" w:hAnsi="Montserrat"/>
          <w:bCs/>
          <w:sz w:val="18"/>
          <w:szCs w:val="18"/>
        </w:rPr>
        <w:t xml:space="preserve">– </w:t>
      </w:r>
      <w:r w:rsidR="00F5081C" w:rsidRPr="00561D20">
        <w:rPr>
          <w:rFonts w:ascii="Montserrat" w:hAnsi="Montserrat"/>
          <w:b/>
          <w:bCs/>
          <w:color w:val="2F5496" w:themeColor="accent5" w:themeShade="BF"/>
          <w:sz w:val="18"/>
          <w:szCs w:val="18"/>
        </w:rPr>
        <w:t>Misura I.1.b Progetti presentati da gruppi costituiti da soggetti strutturati afferenti al Dipartimento</w:t>
      </w:r>
    </w:p>
    <w:p w14:paraId="2B31C6A6" w14:textId="292D7FB0" w:rsidR="006F087E" w:rsidRPr="00561D20" w:rsidRDefault="006F087E" w:rsidP="00DD0270">
      <w:pPr>
        <w:pStyle w:val="Intestazione"/>
        <w:widowControl/>
        <w:tabs>
          <w:tab w:val="right" w:pos="426"/>
        </w:tabs>
        <w:suppressAutoHyphens w:val="0"/>
        <w:spacing w:after="60"/>
        <w:ind w:left="993" w:hanging="142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omanda di partecipazione</w:t>
      </w:r>
    </w:p>
    <w:p w14:paraId="10BFE780" w14:textId="429ED5F7" w:rsidR="006F087E" w:rsidRPr="004704D5" w:rsidRDefault="006F087E" w:rsidP="004704D5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</w:p>
    <w:p w14:paraId="36FAA231" w14:textId="21B405D2" w:rsidR="008D1B47" w:rsidRPr="00561D20" w:rsidRDefault="007D5B08" w:rsidP="00DD0270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Il/la sottoscritto/a __________</w:t>
      </w:r>
      <w:r w:rsidR="00FC5E52" w:rsidRPr="00561D20">
        <w:rPr>
          <w:rFonts w:ascii="Montserrat" w:hAnsi="Montserrat"/>
          <w:bCs/>
          <w:sz w:val="18"/>
          <w:szCs w:val="18"/>
        </w:rPr>
        <w:t xml:space="preserve">, nato/a </w:t>
      </w:r>
      <w:proofErr w:type="spellStart"/>
      <w:r w:rsidR="00FC5E52" w:rsidRPr="00561D20">
        <w:rPr>
          <w:rFonts w:ascii="Montserrat" w:hAnsi="Montserrat"/>
          <w:bCs/>
          <w:sz w:val="18"/>
          <w:szCs w:val="18"/>
        </w:rPr>
        <w:t>a</w:t>
      </w:r>
      <w:proofErr w:type="spellEnd"/>
      <w:r w:rsidR="00FC5E52" w:rsidRPr="00561D20">
        <w:rPr>
          <w:rFonts w:ascii="Montserrat" w:hAnsi="Montserrat"/>
          <w:bCs/>
          <w:sz w:val="18"/>
          <w:szCs w:val="18"/>
        </w:rPr>
        <w:t xml:space="preserve"> _________, il ___________, C.F. ________________, </w:t>
      </w:r>
      <w:r w:rsidR="008D1B47" w:rsidRPr="00561D20">
        <w:rPr>
          <w:rFonts w:ascii="Montserrat" w:hAnsi="Montserrat"/>
          <w:bCs/>
          <w:sz w:val="18"/>
          <w:szCs w:val="18"/>
        </w:rPr>
        <w:t xml:space="preserve">in servizio presso il Dipartimento </w:t>
      </w:r>
      <w:proofErr w:type="spellStart"/>
      <w:r w:rsidR="008D1B47" w:rsidRPr="00561D20">
        <w:rPr>
          <w:rFonts w:ascii="Montserrat" w:hAnsi="Montserrat"/>
          <w:bCs/>
          <w:sz w:val="18"/>
          <w:szCs w:val="18"/>
        </w:rPr>
        <w:t>Di.Chir.On.S</w:t>
      </w:r>
      <w:proofErr w:type="spellEnd"/>
      <w:r w:rsidR="008D1B47" w:rsidRPr="00561D20">
        <w:rPr>
          <w:rFonts w:ascii="Montserrat" w:hAnsi="Montserrat"/>
          <w:bCs/>
          <w:sz w:val="18"/>
          <w:szCs w:val="18"/>
        </w:rPr>
        <w:t>., inquadrato</w:t>
      </w:r>
      <w:r w:rsidR="00554327" w:rsidRPr="00561D20">
        <w:rPr>
          <w:rFonts w:ascii="Montserrat" w:hAnsi="Montserrat"/>
          <w:bCs/>
          <w:sz w:val="18"/>
          <w:szCs w:val="18"/>
        </w:rPr>
        <w:t>/a</w:t>
      </w:r>
      <w:r w:rsidR="008D1B47" w:rsidRPr="00561D20">
        <w:rPr>
          <w:rFonts w:ascii="Montserrat" w:hAnsi="Montserrat"/>
          <w:bCs/>
          <w:sz w:val="18"/>
          <w:szCs w:val="18"/>
        </w:rPr>
        <w:t xml:space="preserve"> come &lt;&lt; Professore ordinario, Professore Associato, Ricercatore a tempo indeterminato, Ricercatore a tempo determinato A o B&gt;&gt;</w:t>
      </w:r>
      <w:r w:rsidR="00C43CC4" w:rsidRPr="00561D20">
        <w:rPr>
          <w:rFonts w:ascii="Montserrat" w:hAnsi="Montserrat"/>
          <w:bCs/>
          <w:sz w:val="18"/>
          <w:szCs w:val="18"/>
        </w:rPr>
        <w:t xml:space="preserve"> </w:t>
      </w:r>
      <w:r w:rsidR="00C43CC4" w:rsidRPr="00561D20">
        <w:rPr>
          <w:rFonts w:ascii="Montserrat" w:hAnsi="Montserrat"/>
          <w:sz w:val="18"/>
          <w:szCs w:val="18"/>
        </w:rPr>
        <w:t>a tempo pieno</w:t>
      </w:r>
      <w:r w:rsidR="008D1B47" w:rsidRPr="00561D20">
        <w:rPr>
          <w:rFonts w:ascii="Montserrat" w:hAnsi="Montserrat"/>
          <w:bCs/>
          <w:sz w:val="18"/>
          <w:szCs w:val="18"/>
        </w:rPr>
        <w:t>, SSD ________</w:t>
      </w:r>
      <w:r w:rsidR="007473B6" w:rsidRPr="00561D20">
        <w:rPr>
          <w:rFonts w:ascii="Montserrat" w:hAnsi="Montserrat"/>
          <w:bCs/>
          <w:sz w:val="18"/>
          <w:szCs w:val="18"/>
        </w:rPr>
        <w:t>_____</w:t>
      </w:r>
      <w:r w:rsidR="008D1B47" w:rsidRPr="00561D20">
        <w:rPr>
          <w:rFonts w:ascii="Montserrat" w:hAnsi="Montserrat"/>
          <w:bCs/>
          <w:sz w:val="18"/>
          <w:szCs w:val="18"/>
        </w:rPr>
        <w:t>,</w:t>
      </w:r>
      <w:r w:rsidR="00F5081C" w:rsidRPr="00561D20">
        <w:rPr>
          <w:rFonts w:ascii="Montserrat" w:hAnsi="Montserrat"/>
          <w:bCs/>
          <w:sz w:val="18"/>
          <w:szCs w:val="18"/>
        </w:rPr>
        <w:t xml:space="preserve"> in qualità di </w:t>
      </w:r>
      <w:r w:rsidR="00F5081C" w:rsidRPr="00561D20">
        <w:rPr>
          <w:rFonts w:ascii="Montserrat" w:hAnsi="Montserrat"/>
          <w:sz w:val="18"/>
          <w:szCs w:val="18"/>
        </w:rPr>
        <w:t>Coordinatore del gruppo di ricerca denominato _________________</w:t>
      </w:r>
      <w:r w:rsidR="00B817AC" w:rsidRPr="00561D20">
        <w:rPr>
          <w:rFonts w:ascii="Montserrat" w:hAnsi="Montserrat"/>
          <w:sz w:val="18"/>
          <w:szCs w:val="18"/>
        </w:rPr>
        <w:t>_____________</w:t>
      </w:r>
    </w:p>
    <w:p w14:paraId="0161188F" w14:textId="0271652F" w:rsidR="008D1B47" w:rsidRPr="00561D20" w:rsidRDefault="007473B6" w:rsidP="00DD0270">
      <w:pPr>
        <w:spacing w:line="360" w:lineRule="auto"/>
        <w:ind w:right="6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CHIEDE</w:t>
      </w:r>
    </w:p>
    <w:p w14:paraId="7C888A67" w14:textId="5D220449" w:rsidR="006F087E" w:rsidRPr="00561D20" w:rsidRDefault="00FC5E52" w:rsidP="00DD0270">
      <w:pPr>
        <w:spacing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 essere ammesso</w:t>
      </w:r>
      <w:r w:rsidR="00554327" w:rsidRPr="00561D20">
        <w:rPr>
          <w:rFonts w:ascii="Montserrat" w:hAnsi="Montserrat"/>
          <w:bCs/>
          <w:sz w:val="18"/>
          <w:szCs w:val="18"/>
        </w:rPr>
        <w:t>/a</w:t>
      </w:r>
      <w:r w:rsidRPr="00561D20">
        <w:rPr>
          <w:rFonts w:ascii="Montserrat" w:hAnsi="Montserrat"/>
          <w:bCs/>
          <w:sz w:val="18"/>
          <w:szCs w:val="18"/>
        </w:rPr>
        <w:t xml:space="preserve"> alla </w:t>
      </w:r>
      <w:r w:rsidR="00EB116D">
        <w:rPr>
          <w:rFonts w:ascii="Montserrat" w:hAnsi="Montserrat"/>
          <w:bCs/>
          <w:sz w:val="18"/>
          <w:szCs w:val="18"/>
        </w:rPr>
        <w:t>valutazione prevista</w:t>
      </w:r>
      <w:r w:rsidR="00EB116D" w:rsidRPr="00561D20">
        <w:rPr>
          <w:rFonts w:ascii="Montserrat" w:hAnsi="Montserrat"/>
          <w:bCs/>
          <w:sz w:val="18"/>
          <w:szCs w:val="18"/>
        </w:rPr>
        <w:t xml:space="preserve"> </w:t>
      </w:r>
      <w:r w:rsidRPr="00561D20">
        <w:rPr>
          <w:rFonts w:ascii="Montserrat" w:hAnsi="Montserrat"/>
          <w:bCs/>
          <w:sz w:val="18"/>
          <w:szCs w:val="18"/>
        </w:rPr>
        <w:t>del bando in oggetto con la proposta progettuale dal titolo __________________________________________________</w:t>
      </w:r>
      <w:r w:rsidR="00AB2B5C" w:rsidRPr="00561D20">
        <w:rPr>
          <w:rFonts w:ascii="Montserrat" w:hAnsi="Montserrat"/>
          <w:bCs/>
          <w:sz w:val="18"/>
          <w:szCs w:val="18"/>
        </w:rPr>
        <w:t>, costo totale previsto pari a ____________</w:t>
      </w:r>
      <w:r w:rsidRPr="00561D20">
        <w:rPr>
          <w:rFonts w:ascii="Montserrat" w:hAnsi="Montserrat"/>
          <w:bCs/>
          <w:sz w:val="18"/>
          <w:szCs w:val="18"/>
        </w:rPr>
        <w:t>.</w:t>
      </w:r>
    </w:p>
    <w:p w14:paraId="2E760B18" w14:textId="3888FC59" w:rsidR="008D1B47" w:rsidRPr="00561D20" w:rsidRDefault="008D1B47" w:rsidP="00DD0270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i fini della partecipazione, consapevole delle responsabilità penali cui può andare incontro in caso di dichiarazioni mendaci o di esibizione di atto falso o contenente dati non rispondenti a verità, di cui all</w:t>
      </w:r>
      <w:r w:rsidR="007473B6" w:rsidRPr="00561D20">
        <w:rPr>
          <w:rFonts w:ascii="Montserrat" w:hAnsi="Montserrat"/>
          <w:bCs/>
          <w:sz w:val="18"/>
          <w:szCs w:val="18"/>
        </w:rPr>
        <w:t>’</w:t>
      </w:r>
      <w:r w:rsidRPr="00561D20">
        <w:rPr>
          <w:rFonts w:ascii="Montserrat" w:hAnsi="Montserrat"/>
          <w:bCs/>
          <w:sz w:val="18"/>
          <w:szCs w:val="18"/>
        </w:rPr>
        <w:t>art. 76 del D.P.R. 28 dicembre 2000 n. 445,</w:t>
      </w:r>
    </w:p>
    <w:p w14:paraId="362BB441" w14:textId="2F30A4A0" w:rsidR="008D1B47" w:rsidRPr="00561D20" w:rsidRDefault="008D1B47" w:rsidP="00DD0270">
      <w:pPr>
        <w:spacing w:line="360" w:lineRule="auto"/>
        <w:ind w:right="6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CHIARA</w:t>
      </w:r>
    </w:p>
    <w:p w14:paraId="3D692B99" w14:textId="77777777" w:rsidR="008D1B47" w:rsidRPr="00561D20" w:rsidRDefault="008D1B47" w:rsidP="00DD0270">
      <w:pPr>
        <w:tabs>
          <w:tab w:val="left" w:pos="4536"/>
          <w:tab w:val="left" w:pos="6379"/>
        </w:tabs>
        <w:spacing w:line="360" w:lineRule="auto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eastAsia="Times New Roman" w:hAnsi="Montserrat"/>
          <w:bCs/>
          <w:sz w:val="18"/>
          <w:szCs w:val="18"/>
          <w:lang w:eastAsia="it-IT"/>
        </w:rPr>
        <w:t>(ai sensi degli articoli 46 e 47 del D.P.R. del 28/12/2000 n. 445)</w:t>
      </w:r>
    </w:p>
    <w:p w14:paraId="78284EEF" w14:textId="1D722B5A" w:rsidR="008D1B47" w:rsidRPr="00561D20" w:rsidRDefault="007473B6" w:rsidP="00DD0270">
      <w:pPr>
        <w:spacing w:before="12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 essere in possesso dei requisiti previsti dall’art.3</w:t>
      </w:r>
      <w:r w:rsidR="00F5081C" w:rsidRPr="00561D20">
        <w:rPr>
          <w:rFonts w:ascii="Montserrat" w:hAnsi="Montserrat"/>
          <w:bCs/>
          <w:sz w:val="18"/>
          <w:szCs w:val="18"/>
        </w:rPr>
        <w:t xml:space="preserve"> -</w:t>
      </w:r>
      <w:r w:rsidR="00B817AC" w:rsidRPr="00561D20">
        <w:rPr>
          <w:rFonts w:ascii="Montserrat" w:hAnsi="Montserrat"/>
          <w:color w:val="2F5496" w:themeColor="accent5" w:themeShade="BF"/>
          <w:sz w:val="18"/>
          <w:szCs w:val="18"/>
        </w:rPr>
        <w:t xml:space="preserve"> Misura I.1.b</w:t>
      </w:r>
      <w:r w:rsidRPr="00561D20">
        <w:rPr>
          <w:rFonts w:ascii="Montserrat" w:hAnsi="Montserrat"/>
          <w:bCs/>
          <w:sz w:val="18"/>
          <w:szCs w:val="18"/>
        </w:rPr>
        <w:t xml:space="preserve"> del bando in oggetto e di seguito riportati:</w:t>
      </w:r>
    </w:p>
    <w:p w14:paraId="1B15407B" w14:textId="4C0B6147" w:rsidR="00F5081C" w:rsidRPr="00561D20" w:rsidRDefault="00B817AC" w:rsidP="00DD0270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 w:line="360" w:lineRule="auto"/>
        <w:jc w:val="both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di non disporre d</w:t>
      </w:r>
      <w:r w:rsidR="00F5081C" w:rsidRPr="00561D20">
        <w:rPr>
          <w:rFonts w:ascii="Montserrat" w:hAnsi="Montserrat"/>
          <w:sz w:val="18"/>
          <w:szCs w:val="18"/>
        </w:rPr>
        <w:t xml:space="preserve">i fondi di ricerca, provenienti dall’Università di Palermo o da altri entri pubblici o privati, </w:t>
      </w:r>
      <w:r w:rsidRPr="00561D20">
        <w:rPr>
          <w:rFonts w:ascii="Montserrat" w:hAnsi="Montserrat"/>
          <w:sz w:val="18"/>
          <w:szCs w:val="18"/>
        </w:rPr>
        <w:t xml:space="preserve">per un importo </w:t>
      </w:r>
      <w:r w:rsidR="00F5081C" w:rsidRPr="00561D20">
        <w:rPr>
          <w:rFonts w:ascii="Montserrat" w:hAnsi="Montserrat"/>
          <w:sz w:val="18"/>
          <w:szCs w:val="18"/>
        </w:rPr>
        <w:t>superiore a 4.000</w:t>
      </w:r>
      <w:r w:rsidR="00C329C2">
        <w:rPr>
          <w:rFonts w:ascii="Montserrat" w:hAnsi="Montserrat"/>
          <w:sz w:val="18"/>
          <w:szCs w:val="18"/>
        </w:rPr>
        <w:t>,00</w:t>
      </w:r>
      <w:r w:rsidR="00F5081C" w:rsidRPr="00561D20">
        <w:rPr>
          <w:rFonts w:ascii="Montserrat" w:hAnsi="Montserrat"/>
          <w:sz w:val="18"/>
          <w:szCs w:val="18"/>
        </w:rPr>
        <w:t xml:space="preserve"> €;</w:t>
      </w:r>
    </w:p>
    <w:p w14:paraId="19576370" w14:textId="06C484FD" w:rsidR="00F5081C" w:rsidRPr="00561D20" w:rsidRDefault="00B817AC" w:rsidP="00DD0270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 w:line="360" w:lineRule="auto"/>
        <w:jc w:val="both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di non essere</w:t>
      </w:r>
      <w:r w:rsidR="00F5081C" w:rsidRPr="00561D20">
        <w:rPr>
          <w:rFonts w:ascii="Montserrat" w:hAnsi="Montserrat"/>
          <w:sz w:val="18"/>
          <w:szCs w:val="18"/>
        </w:rPr>
        <w:t xml:space="preserve"> proponente di proposta progettuale nell’edizione in corso della misura I.1.a;</w:t>
      </w:r>
    </w:p>
    <w:p w14:paraId="488E6E5E" w14:textId="536A596F" w:rsidR="00F5081C" w:rsidRPr="00561D20" w:rsidRDefault="00B817AC" w:rsidP="00DD0270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 w:line="360" w:lineRule="auto"/>
        <w:jc w:val="both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 xml:space="preserve">di non aver </w:t>
      </w:r>
      <w:r w:rsidR="00F5081C" w:rsidRPr="00561D20">
        <w:rPr>
          <w:rFonts w:ascii="Montserrat" w:hAnsi="Montserrat"/>
          <w:sz w:val="18"/>
          <w:szCs w:val="18"/>
        </w:rPr>
        <w:t xml:space="preserve">presentato la proposta progettuale come </w:t>
      </w:r>
      <w:proofErr w:type="spellStart"/>
      <w:r w:rsidR="00F5081C" w:rsidRPr="00561D20">
        <w:rPr>
          <w:rFonts w:ascii="Montserrat" w:hAnsi="Montserrat"/>
          <w:i/>
          <w:iCs/>
          <w:sz w:val="18"/>
          <w:szCs w:val="18"/>
        </w:rPr>
        <w:t>application</w:t>
      </w:r>
      <w:proofErr w:type="spellEnd"/>
      <w:r w:rsidR="00F5081C" w:rsidRPr="00561D20">
        <w:rPr>
          <w:rFonts w:ascii="Montserrat" w:hAnsi="Montserrat"/>
          <w:sz w:val="18"/>
          <w:szCs w:val="18"/>
        </w:rPr>
        <w:t xml:space="preserve"> presso altre </w:t>
      </w:r>
      <w:r w:rsidR="00F5081C" w:rsidRPr="00266650">
        <w:rPr>
          <w:rFonts w:ascii="Montserrat" w:hAnsi="Montserrat"/>
          <w:i/>
          <w:iCs/>
          <w:sz w:val="18"/>
          <w:szCs w:val="18"/>
        </w:rPr>
        <w:t>call</w:t>
      </w:r>
      <w:r w:rsidR="00F5081C" w:rsidRPr="00561D20">
        <w:rPr>
          <w:rFonts w:ascii="Montserrat" w:hAnsi="Montserrat"/>
          <w:sz w:val="18"/>
          <w:szCs w:val="18"/>
        </w:rPr>
        <w:t xml:space="preserve"> il cui giudizio sia in itinere al momento della pubblicazione del </w:t>
      </w:r>
      <w:r w:rsidR="00F5081C" w:rsidRPr="00561D20">
        <w:rPr>
          <w:rFonts w:ascii="Montserrat" w:hAnsi="Montserrat"/>
          <w:i/>
          <w:iCs/>
          <w:sz w:val="18"/>
          <w:szCs w:val="18"/>
        </w:rPr>
        <w:t>bando</w:t>
      </w:r>
      <w:r w:rsidR="00F5081C" w:rsidRPr="00561D20">
        <w:rPr>
          <w:rFonts w:ascii="Montserrat" w:hAnsi="Montserrat"/>
          <w:sz w:val="18"/>
          <w:szCs w:val="18"/>
        </w:rPr>
        <w:t>.</w:t>
      </w:r>
    </w:p>
    <w:p w14:paraId="217A423F" w14:textId="0267D61A" w:rsidR="00AB2B5C" w:rsidRPr="00561D20" w:rsidRDefault="00587998" w:rsidP="00DD0270">
      <w:pPr>
        <w:spacing w:line="360" w:lineRule="auto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i fini della valutazione</w:t>
      </w:r>
      <w:r w:rsidR="00AB2B5C" w:rsidRPr="00561D20">
        <w:rPr>
          <w:rFonts w:ascii="Montserrat" w:hAnsi="Montserrat"/>
          <w:bCs/>
          <w:sz w:val="18"/>
          <w:szCs w:val="18"/>
        </w:rPr>
        <w:t>, si allega la descrizione della proposta progettuale</w:t>
      </w:r>
      <w:r w:rsidR="00B51124" w:rsidRPr="00561D20">
        <w:rPr>
          <w:rFonts w:ascii="Montserrat" w:hAnsi="Montserrat"/>
          <w:bCs/>
          <w:sz w:val="18"/>
          <w:szCs w:val="18"/>
        </w:rPr>
        <w:t xml:space="preserve"> </w:t>
      </w:r>
      <w:r w:rsidR="00B51124" w:rsidRPr="00872C18">
        <w:rPr>
          <w:rFonts w:ascii="Montserrat" w:hAnsi="Montserrat"/>
          <w:bCs/>
          <w:sz w:val="18"/>
          <w:szCs w:val="18"/>
        </w:rPr>
        <w:t>e il curriculum sintetico del</w:t>
      </w:r>
      <w:r w:rsidR="005E2B92">
        <w:rPr>
          <w:rFonts w:ascii="Montserrat" w:hAnsi="Montserrat"/>
          <w:bCs/>
          <w:sz w:val="18"/>
          <w:szCs w:val="18"/>
        </w:rPr>
        <w:t xml:space="preserve"> Coordinatore.</w:t>
      </w:r>
    </w:p>
    <w:p w14:paraId="0A3D6D86" w14:textId="77777777" w:rsidR="00AB2B5C" w:rsidRPr="00561D20" w:rsidRDefault="00AB2B5C" w:rsidP="00DD0270">
      <w:pPr>
        <w:spacing w:line="360" w:lineRule="auto"/>
        <w:rPr>
          <w:rFonts w:ascii="Montserrat" w:hAnsi="Montserrat"/>
          <w:bCs/>
          <w:sz w:val="18"/>
          <w:szCs w:val="18"/>
        </w:rPr>
      </w:pPr>
    </w:p>
    <w:p w14:paraId="08F31E02" w14:textId="77777777" w:rsidR="00AB2B5C" w:rsidRPr="00561D20" w:rsidRDefault="00AB2B5C" w:rsidP="006F087E">
      <w:pPr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alermo, __________</w:t>
      </w:r>
    </w:p>
    <w:p w14:paraId="03D504BD" w14:textId="77777777" w:rsidR="00AB2B5C" w:rsidRPr="00561D20" w:rsidRDefault="00AB2B5C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rof./Dott.</w:t>
      </w:r>
    </w:p>
    <w:p w14:paraId="54280A55" w14:textId="60FD7C89" w:rsidR="00AB2B5C" w:rsidRDefault="00AB2B5C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779F6BA8" w14:textId="2563F877" w:rsidR="00DD0270" w:rsidRDefault="00DD0270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073FBF48" w14:textId="77777777" w:rsidR="00DD0270" w:rsidRPr="00561D20" w:rsidRDefault="00DD0270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1379CB29" w14:textId="4C47A9D0" w:rsidR="00587998" w:rsidRPr="00561D20" w:rsidRDefault="00AB2B5C" w:rsidP="00131E42">
      <w:pPr>
        <w:ind w:firstLine="5103"/>
        <w:jc w:val="center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___________________________________</w:t>
      </w:r>
      <w:r w:rsidR="00587998" w:rsidRPr="00561D20">
        <w:rPr>
          <w:rFonts w:ascii="Montserrat" w:hAnsi="Montserrat"/>
          <w:sz w:val="18"/>
          <w:szCs w:val="18"/>
        </w:rPr>
        <w:t xml:space="preserve"> </w:t>
      </w:r>
    </w:p>
    <w:p w14:paraId="23FC051C" w14:textId="77777777" w:rsidR="00587998" w:rsidRPr="00561D20" w:rsidRDefault="00587998" w:rsidP="006F087E">
      <w:pPr>
        <w:rPr>
          <w:rFonts w:ascii="Montserrat" w:hAnsi="Montserrat"/>
          <w:bCs/>
          <w:sz w:val="18"/>
          <w:szCs w:val="18"/>
        </w:rPr>
        <w:sectPr w:rsidR="00587998" w:rsidRPr="00561D20" w:rsidSect="00D279F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17" w:right="1134" w:bottom="1134" w:left="1134" w:header="284" w:footer="261" w:gutter="0"/>
          <w:cols w:space="708"/>
          <w:docGrid w:linePitch="360"/>
        </w:sectPr>
      </w:pPr>
    </w:p>
    <w:p w14:paraId="0CEC635A" w14:textId="742CA919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lastRenderedPageBreak/>
        <w:t>Titolo della proposta progettual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3B4E6172" w14:textId="77777777" w:rsidTr="00AB2B5C">
        <w:tc>
          <w:tcPr>
            <w:tcW w:w="9633" w:type="dxa"/>
          </w:tcPr>
          <w:p w14:paraId="16404972" w14:textId="68E3B8C6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&gt;&gt;</w:t>
            </w:r>
          </w:p>
        </w:tc>
      </w:tr>
    </w:tbl>
    <w:p w14:paraId="68A65571" w14:textId="77777777" w:rsidR="002B690F" w:rsidRDefault="002B690F" w:rsidP="002B690F">
      <w:pPr>
        <w:pStyle w:val="Paragrafoelenco"/>
        <w:spacing w:before="240" w:line="360" w:lineRule="auto"/>
        <w:ind w:left="284" w:right="6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Gruppo di ricerca</w:t>
      </w:r>
    </w:p>
    <w:p w14:paraId="5028AF5C" w14:textId="77777777" w:rsidR="002B690F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Coordinatore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4109"/>
        <w:gridCol w:w="2551"/>
        <w:gridCol w:w="2263"/>
      </w:tblGrid>
      <w:tr w:rsidR="002B690F" w:rsidRPr="002B690F" w14:paraId="71E8A11F" w14:textId="77777777" w:rsidTr="003F37C6">
        <w:tc>
          <w:tcPr>
            <w:tcW w:w="366" w:type="pct"/>
          </w:tcPr>
          <w:p w14:paraId="43DC380F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2134" w:type="pct"/>
          </w:tcPr>
          <w:p w14:paraId="725F76E8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325" w:type="pct"/>
          </w:tcPr>
          <w:p w14:paraId="53618BDB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1175" w:type="pct"/>
          </w:tcPr>
          <w:p w14:paraId="603F27D9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</w:tr>
      <w:tr w:rsidR="002B690F" w:rsidRPr="00561D20" w14:paraId="5DF9D728" w14:textId="77777777" w:rsidTr="003F37C6">
        <w:tc>
          <w:tcPr>
            <w:tcW w:w="366" w:type="pct"/>
          </w:tcPr>
          <w:p w14:paraId="047A14AE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5A7818C6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325" w:type="pct"/>
          </w:tcPr>
          <w:p w14:paraId="4C5B3B4C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62FEA481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54C001C1" w14:textId="77777777" w:rsidR="002B690F" w:rsidRPr="00561D20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 xml:space="preserve">Ricercatori </w:t>
      </w:r>
      <w:r w:rsidRPr="002B690F">
        <w:rPr>
          <w:rFonts w:ascii="Montserrat" w:hAnsi="Montserrat"/>
          <w:b/>
          <w:sz w:val="18"/>
          <w:szCs w:val="18"/>
        </w:rPr>
        <w:t xml:space="preserve">che costituiscono il gruppo di ricerca del Dipartimento 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4109"/>
        <w:gridCol w:w="2551"/>
        <w:gridCol w:w="2263"/>
      </w:tblGrid>
      <w:tr w:rsidR="002B690F" w:rsidRPr="002B690F" w14:paraId="200E3611" w14:textId="77777777" w:rsidTr="003F37C6">
        <w:tc>
          <w:tcPr>
            <w:tcW w:w="366" w:type="pct"/>
          </w:tcPr>
          <w:p w14:paraId="65103C5A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2134" w:type="pct"/>
          </w:tcPr>
          <w:p w14:paraId="3AE83079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325" w:type="pct"/>
          </w:tcPr>
          <w:p w14:paraId="78985B62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1175" w:type="pct"/>
          </w:tcPr>
          <w:p w14:paraId="07F6BF1B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</w:tr>
      <w:tr w:rsidR="002B690F" w:rsidRPr="00561D20" w14:paraId="6BB24DE2" w14:textId="77777777" w:rsidTr="003F37C6">
        <w:tc>
          <w:tcPr>
            <w:tcW w:w="366" w:type="pct"/>
          </w:tcPr>
          <w:p w14:paraId="5C3CFA0C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2A519054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325" w:type="pct"/>
          </w:tcPr>
          <w:p w14:paraId="161AA48F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1727C4B7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2B690F" w:rsidRPr="00561D20" w14:paraId="6792BF9A" w14:textId="77777777" w:rsidTr="003F37C6">
        <w:tc>
          <w:tcPr>
            <w:tcW w:w="366" w:type="pct"/>
          </w:tcPr>
          <w:p w14:paraId="3262DA27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1557D82C" w14:textId="710EC2FE" w:rsidR="002B690F" w:rsidRPr="00561D20" w:rsidRDefault="00C329C2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  <w:tc>
          <w:tcPr>
            <w:tcW w:w="1325" w:type="pct"/>
          </w:tcPr>
          <w:p w14:paraId="660CC6D4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1334B1B9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7F9B12FF" w14:textId="77777777" w:rsidR="002B690F" w:rsidRPr="002B690F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2B690F">
        <w:rPr>
          <w:rFonts w:ascii="Montserrat" w:hAnsi="Montserrat"/>
          <w:b/>
          <w:sz w:val="18"/>
          <w:szCs w:val="18"/>
        </w:rPr>
        <w:t xml:space="preserve">Ricercatori, afferenti a qualificate istituzioni nazionali o internazionali, che collaborano al progetto 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3195"/>
        <w:gridCol w:w="2066"/>
        <w:gridCol w:w="1833"/>
        <w:gridCol w:w="1829"/>
      </w:tblGrid>
      <w:tr w:rsidR="002B690F" w:rsidRPr="002B690F" w14:paraId="5C72DBE7" w14:textId="77777777" w:rsidTr="00016180">
        <w:tc>
          <w:tcPr>
            <w:tcW w:w="366" w:type="pct"/>
          </w:tcPr>
          <w:p w14:paraId="7B34C050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659" w:type="pct"/>
          </w:tcPr>
          <w:p w14:paraId="31C2AAAF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073" w:type="pct"/>
          </w:tcPr>
          <w:p w14:paraId="141ACB87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952" w:type="pct"/>
          </w:tcPr>
          <w:p w14:paraId="62FEA640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  <w:tc>
          <w:tcPr>
            <w:tcW w:w="950" w:type="pct"/>
          </w:tcPr>
          <w:p w14:paraId="5E3CC588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>
              <w:rPr>
                <w:rFonts w:ascii="Montserrat" w:hAnsi="Montserrat"/>
                <w:b/>
                <w:sz w:val="18"/>
                <w:szCs w:val="18"/>
              </w:rPr>
              <w:t>Istituzione</w:t>
            </w:r>
          </w:p>
        </w:tc>
      </w:tr>
      <w:tr w:rsidR="002B690F" w:rsidRPr="00561D20" w14:paraId="45A80AAE" w14:textId="77777777" w:rsidTr="00016180">
        <w:tc>
          <w:tcPr>
            <w:tcW w:w="366" w:type="pct"/>
          </w:tcPr>
          <w:p w14:paraId="3D6B2388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659" w:type="pct"/>
          </w:tcPr>
          <w:p w14:paraId="523EE07D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073" w:type="pct"/>
          </w:tcPr>
          <w:p w14:paraId="5136EB35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2" w:type="pct"/>
          </w:tcPr>
          <w:p w14:paraId="42EA3B40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0" w:type="pct"/>
          </w:tcPr>
          <w:p w14:paraId="2EEFEEC7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2B690F" w:rsidRPr="00561D20" w14:paraId="5A8B771C" w14:textId="77777777" w:rsidTr="00016180">
        <w:tc>
          <w:tcPr>
            <w:tcW w:w="366" w:type="pct"/>
          </w:tcPr>
          <w:p w14:paraId="5AAE8C80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659" w:type="pct"/>
          </w:tcPr>
          <w:p w14:paraId="7550FBCA" w14:textId="4293C388" w:rsidR="002B690F" w:rsidRPr="00561D20" w:rsidRDefault="00C329C2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  <w:tc>
          <w:tcPr>
            <w:tcW w:w="1073" w:type="pct"/>
          </w:tcPr>
          <w:p w14:paraId="3ED866CC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2" w:type="pct"/>
          </w:tcPr>
          <w:p w14:paraId="0EEC880A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0" w:type="pct"/>
          </w:tcPr>
          <w:p w14:paraId="232B98A3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3B1C8A7D" w14:textId="2EE3ABCB" w:rsidR="002B690F" w:rsidRDefault="002B690F" w:rsidP="002B690F">
      <w:pPr>
        <w:pStyle w:val="Paragrafoelenco"/>
        <w:spacing w:before="240" w:line="360" w:lineRule="auto"/>
        <w:ind w:left="284" w:right="6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Descrizione della proposta progettuale</w:t>
      </w:r>
    </w:p>
    <w:p w14:paraId="0D06E960" w14:textId="2FADD6F7" w:rsidR="008123D7" w:rsidRPr="00561D20" w:rsidRDefault="008123D7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urata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210"/>
        <w:gridCol w:w="2030"/>
        <w:gridCol w:w="4388"/>
      </w:tblGrid>
      <w:tr w:rsidR="008123D7" w:rsidRPr="00561D20" w14:paraId="0BF663EB" w14:textId="32CAED46" w:rsidTr="008123D7">
        <w:tc>
          <w:tcPr>
            <w:tcW w:w="1667" w:type="pct"/>
          </w:tcPr>
          <w:p w14:paraId="3233E574" w14:textId="2B35F1AB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Massimo </w:t>
            </w:r>
            <w:r w:rsidR="00F23C80">
              <w:rPr>
                <w:rFonts w:ascii="Montserrat" w:hAnsi="Montserrat"/>
                <w:bCs/>
                <w:sz w:val="18"/>
                <w:szCs w:val="18"/>
              </w:rPr>
              <w:t>1</w:t>
            </w:r>
            <w:r w:rsidR="00F23C80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="003408ED" w:rsidRPr="00561D20">
              <w:rPr>
                <w:rFonts w:ascii="Montserrat" w:hAnsi="Montserrat"/>
                <w:bCs/>
                <w:sz w:val="18"/>
                <w:szCs w:val="18"/>
              </w:rPr>
              <w:t>ann</w:t>
            </w:r>
            <w:r w:rsidR="003408ED">
              <w:rPr>
                <w:rFonts w:ascii="Montserrat" w:hAnsi="Montserrat"/>
                <w:bCs/>
                <w:sz w:val="18"/>
                <w:szCs w:val="18"/>
              </w:rPr>
              <w:t>o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>&gt;&gt;</w:t>
            </w:r>
          </w:p>
        </w:tc>
        <w:tc>
          <w:tcPr>
            <w:tcW w:w="1054" w:type="pct"/>
          </w:tcPr>
          <w:p w14:paraId="638559F3" w14:textId="542DF184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sz w:val="18"/>
                <w:szCs w:val="18"/>
              </w:rPr>
              <w:t>Data di avvio</w:t>
            </w:r>
          </w:p>
        </w:tc>
        <w:tc>
          <w:tcPr>
            <w:tcW w:w="2279" w:type="pct"/>
          </w:tcPr>
          <w:p w14:paraId="2DFD6BC6" w14:textId="3754ED80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presunta o effettiva, nel caso il progetto sia già in corso&gt;&gt;</w:t>
            </w:r>
          </w:p>
        </w:tc>
      </w:tr>
    </w:tbl>
    <w:p w14:paraId="473E1929" w14:textId="49C105C3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obiettiv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87998" w:rsidRPr="00561D20" w14:paraId="293EB6B0" w14:textId="77777777" w:rsidTr="00587998">
        <w:tc>
          <w:tcPr>
            <w:tcW w:w="9628" w:type="dxa"/>
          </w:tcPr>
          <w:p w14:paraId="31B71AE3" w14:textId="03347154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, interlinea singola&gt;&gt; max</w:t>
            </w:r>
            <w:r w:rsidR="00AB2B5C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5000 caratteri </w:t>
            </w:r>
          </w:p>
          <w:p w14:paraId="1433FB5C" w14:textId="30E08E12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55CF886C" w14:textId="0088AE8B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attività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87998" w:rsidRPr="00561D20" w14:paraId="6B12B428" w14:textId="77777777" w:rsidTr="00587998">
        <w:tc>
          <w:tcPr>
            <w:tcW w:w="9634" w:type="dxa"/>
          </w:tcPr>
          <w:p w14:paraId="540A4F03" w14:textId="0DEC5E7D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, interlinea singola&gt;&gt; max</w:t>
            </w:r>
            <w:r w:rsidR="00AB2B5C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5000 caratteri </w:t>
            </w:r>
          </w:p>
          <w:p w14:paraId="1522974A" w14:textId="422657FD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4738CBF1" w14:textId="78F5FABC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Risultati previsti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4112B35A" w14:textId="77777777" w:rsidTr="00587998">
        <w:tc>
          <w:tcPr>
            <w:tcW w:w="9633" w:type="dxa"/>
          </w:tcPr>
          <w:p w14:paraId="4D3D41B8" w14:textId="3FF19304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2500 caratteri </w:t>
            </w:r>
          </w:p>
          <w:p w14:paraId="0BA7D7E9" w14:textId="6F506436" w:rsidR="00341ABE" w:rsidRPr="00561D20" w:rsidRDefault="00341ABE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indicare anche su quale </w:t>
            </w:r>
            <w:r w:rsidRPr="00561D20">
              <w:rPr>
                <w:rFonts w:ascii="Montserrat" w:hAnsi="Montserrat"/>
                <w:sz w:val="18"/>
                <w:szCs w:val="18"/>
              </w:rPr>
              <w:t>rivista di quartile Q1 o Q2</w:t>
            </w:r>
            <w:r w:rsidR="00566A6A">
              <w:rPr>
                <w:rFonts w:ascii="Montserrat" w:hAnsi="Montserrat"/>
                <w:sz w:val="18"/>
                <w:szCs w:val="18"/>
              </w:rPr>
              <w:t xml:space="preserve"> si intende pubblicare</w:t>
            </w:r>
            <w:r w:rsidRPr="00561D20">
              <w:rPr>
                <w:rFonts w:ascii="Montserrat" w:hAnsi="Montserrat"/>
                <w:sz w:val="18"/>
                <w:szCs w:val="18"/>
              </w:rPr>
              <w:t>&gt;&gt;</w:t>
            </w:r>
          </w:p>
        </w:tc>
      </w:tr>
    </w:tbl>
    <w:p w14:paraId="57016E2A" w14:textId="77777777" w:rsidR="002B690F" w:rsidRPr="00561D20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2B690F">
        <w:rPr>
          <w:rFonts w:ascii="Montserrat" w:hAnsi="Montserrat"/>
          <w:b/>
          <w:sz w:val="18"/>
          <w:szCs w:val="18"/>
        </w:rPr>
        <w:t xml:space="preserve">Descrizione sintetica delle caratteristiche di </w:t>
      </w:r>
      <w:proofErr w:type="gramStart"/>
      <w:r w:rsidRPr="002B690F">
        <w:rPr>
          <w:rFonts w:ascii="Montserrat" w:hAnsi="Montserrat"/>
          <w:b/>
          <w:sz w:val="18"/>
          <w:szCs w:val="18"/>
        </w:rPr>
        <w:t>interdisciplinarietà</w:t>
      </w:r>
      <w:proofErr w:type="gram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B690F" w:rsidRPr="00561D20" w14:paraId="3DF4A91A" w14:textId="77777777" w:rsidTr="005C51BF">
        <w:tc>
          <w:tcPr>
            <w:tcW w:w="9628" w:type="dxa"/>
          </w:tcPr>
          <w:p w14:paraId="6CEC2C8D" w14:textId="77777777" w:rsidR="002B690F" w:rsidRPr="00561D20" w:rsidRDefault="002B690F" w:rsidP="005C51BF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5000 caratteri </w:t>
            </w:r>
          </w:p>
          <w:p w14:paraId="3B76219F" w14:textId="77777777" w:rsidR="002B690F" w:rsidRPr="00561D20" w:rsidRDefault="002B690F" w:rsidP="005C51BF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4A45B2D5" w14:textId="37176E8C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del finanziamento richiesto con l’indicazione delle spese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5B1B0011" w14:textId="77777777" w:rsidTr="00727C65">
        <w:tc>
          <w:tcPr>
            <w:tcW w:w="9633" w:type="dxa"/>
          </w:tcPr>
          <w:p w14:paraId="43F0DCDC" w14:textId="7C52AAE3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2500 caratteri </w:t>
            </w:r>
          </w:p>
          <w:p w14:paraId="3600E341" w14:textId="10EF35D5" w:rsidR="00F731D6" w:rsidRPr="00561D20" w:rsidRDefault="00F731D6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18"/>
                <w:szCs w:val="18"/>
              </w:rPr>
            </w:pPr>
          </w:p>
        </w:tc>
      </w:tr>
    </w:tbl>
    <w:p w14:paraId="73300046" w14:textId="7516570D" w:rsidR="00587998" w:rsidRPr="00561D20" w:rsidRDefault="00587998" w:rsidP="00F731D6">
      <w:pPr>
        <w:pStyle w:val="Paragrafoelenco"/>
        <w:spacing w:before="120"/>
        <w:ind w:left="284" w:right="6"/>
        <w:jc w:val="both"/>
        <w:rPr>
          <w:rFonts w:ascii="Montserrat" w:hAnsi="Montserrat"/>
          <w:bCs/>
          <w:i/>
          <w:iCs/>
          <w:sz w:val="18"/>
          <w:szCs w:val="18"/>
        </w:rPr>
      </w:pPr>
      <w:r w:rsidRPr="00561D20">
        <w:rPr>
          <w:rFonts w:ascii="Montserrat" w:hAnsi="Montserrat"/>
          <w:bCs/>
          <w:i/>
          <w:iCs/>
          <w:sz w:val="18"/>
          <w:szCs w:val="18"/>
        </w:rPr>
        <w:t xml:space="preserve">Riepilogo </w:t>
      </w:r>
      <w:r w:rsidR="00AB2B5C" w:rsidRPr="00561D20">
        <w:rPr>
          <w:rFonts w:ascii="Montserrat" w:hAnsi="Montserrat"/>
          <w:bCs/>
          <w:i/>
          <w:iCs/>
          <w:sz w:val="18"/>
          <w:szCs w:val="18"/>
        </w:rPr>
        <w:t xml:space="preserve">delle </w:t>
      </w:r>
      <w:r w:rsidRPr="00561D20">
        <w:rPr>
          <w:rFonts w:ascii="Montserrat" w:hAnsi="Montserrat"/>
          <w:bCs/>
          <w:i/>
          <w:iCs/>
          <w:sz w:val="18"/>
          <w:szCs w:val="18"/>
        </w:rPr>
        <w:t>spese</w:t>
      </w:r>
      <w:r w:rsidR="00AB2B5C" w:rsidRPr="00561D20">
        <w:rPr>
          <w:rFonts w:ascii="Montserrat" w:hAnsi="Montserrat"/>
          <w:bCs/>
          <w:i/>
          <w:iCs/>
          <w:sz w:val="18"/>
          <w:szCs w:val="18"/>
        </w:rPr>
        <w:t xml:space="preserve">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4974"/>
        <w:gridCol w:w="4659"/>
      </w:tblGrid>
      <w:tr w:rsidR="00BF2315" w:rsidRPr="00561D20" w14:paraId="6186DA03" w14:textId="77777777" w:rsidTr="00BF2315">
        <w:tc>
          <w:tcPr>
            <w:tcW w:w="4974" w:type="dxa"/>
          </w:tcPr>
          <w:p w14:paraId="7C538CEB" w14:textId="11C7F3F3" w:rsidR="004A766F" w:rsidRPr="00561D20" w:rsidRDefault="004A766F" w:rsidP="00BF2315">
            <w:pPr>
              <w:pStyle w:val="Paragrafoelenco"/>
              <w:ind w:right="6"/>
              <w:jc w:val="center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bCs/>
                <w:sz w:val="18"/>
                <w:szCs w:val="18"/>
              </w:rPr>
              <w:t>Tipologia ed elenco</w:t>
            </w:r>
          </w:p>
        </w:tc>
        <w:tc>
          <w:tcPr>
            <w:tcW w:w="4659" w:type="dxa"/>
          </w:tcPr>
          <w:p w14:paraId="2C520497" w14:textId="40F79CD1" w:rsidR="004A766F" w:rsidRPr="00561D20" w:rsidRDefault="004A766F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bCs/>
                <w:sz w:val="18"/>
                <w:szCs w:val="18"/>
              </w:rPr>
              <w:t>Costo previsto</w:t>
            </w:r>
          </w:p>
        </w:tc>
      </w:tr>
      <w:tr w:rsidR="00AB2B5C" w:rsidRPr="00561D20" w14:paraId="5082DE23" w14:textId="77777777" w:rsidTr="00BF2315">
        <w:tc>
          <w:tcPr>
            <w:tcW w:w="4974" w:type="dxa"/>
          </w:tcPr>
          <w:p w14:paraId="4BB7490B" w14:textId="7ED39DE7" w:rsidR="00587998" w:rsidRPr="00561D20" w:rsidRDefault="00AB2B5C" w:rsidP="00BF2315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>M</w:t>
            </w:r>
            <w:r w:rsidR="00587998" w:rsidRPr="00561D20">
              <w:rPr>
                <w:rFonts w:ascii="Montserrat" w:hAnsi="Montserrat"/>
                <w:sz w:val="18"/>
                <w:szCs w:val="18"/>
              </w:rPr>
              <w:t>ateriale consumabile</w:t>
            </w:r>
          </w:p>
        </w:tc>
        <w:tc>
          <w:tcPr>
            <w:tcW w:w="4659" w:type="dxa"/>
          </w:tcPr>
          <w:p w14:paraId="517A00F0" w14:textId="28AEAE72" w:rsidR="00587998" w:rsidRPr="00561D20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Totale costo A.1+A.2+A.3+etc…</w:t>
            </w:r>
          </w:p>
        </w:tc>
      </w:tr>
      <w:tr w:rsidR="004A766F" w:rsidRPr="00561D20" w14:paraId="68D10EE0" w14:textId="77777777" w:rsidTr="00BF2315">
        <w:tc>
          <w:tcPr>
            <w:tcW w:w="4974" w:type="dxa"/>
          </w:tcPr>
          <w:p w14:paraId="46BECCDD" w14:textId="7F59872D" w:rsidR="004A766F" w:rsidRPr="00561D20" w:rsidRDefault="00AB2B5C" w:rsidP="00BF2315">
            <w:pPr>
              <w:pStyle w:val="Paragrafoelenco"/>
              <w:ind w:right="6"/>
              <w:rPr>
                <w:rFonts w:ascii="Montserrat" w:hAnsi="Montserrat"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>A.1 &lt;&lt;D</w:t>
            </w:r>
            <w:r w:rsidR="004A766F" w:rsidRPr="00561D20">
              <w:rPr>
                <w:rFonts w:ascii="Montserrat" w:hAnsi="Montserrat"/>
                <w:sz w:val="18"/>
                <w:szCs w:val="18"/>
              </w:rPr>
              <w:t>ettagli</w:t>
            </w:r>
            <w:r w:rsidRPr="00561D20">
              <w:rPr>
                <w:rFonts w:ascii="Montserrat" w:hAnsi="Montserrat"/>
                <w:sz w:val="18"/>
                <w:szCs w:val="18"/>
              </w:rPr>
              <w:t>o materiale&gt;&gt;</w:t>
            </w:r>
          </w:p>
        </w:tc>
        <w:tc>
          <w:tcPr>
            <w:tcW w:w="4659" w:type="dxa"/>
          </w:tcPr>
          <w:p w14:paraId="20C60C42" w14:textId="77777777" w:rsidR="004A766F" w:rsidRPr="00561D20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4A766F" w:rsidRPr="00561D20" w14:paraId="31392D22" w14:textId="77777777" w:rsidTr="00BF2315">
        <w:tc>
          <w:tcPr>
            <w:tcW w:w="4974" w:type="dxa"/>
          </w:tcPr>
          <w:p w14:paraId="350F0AA2" w14:textId="28B3018F" w:rsidR="004A766F" w:rsidRPr="00561D20" w:rsidRDefault="00AB2B5C" w:rsidP="00BF2315">
            <w:pPr>
              <w:pStyle w:val="Paragrafoelenco"/>
              <w:ind w:right="6"/>
              <w:rPr>
                <w:rFonts w:ascii="Montserrat" w:hAnsi="Montserrat"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 xml:space="preserve">A.2 </w:t>
            </w:r>
          </w:p>
        </w:tc>
        <w:tc>
          <w:tcPr>
            <w:tcW w:w="4659" w:type="dxa"/>
          </w:tcPr>
          <w:p w14:paraId="1D17B2F5" w14:textId="77777777" w:rsidR="004A766F" w:rsidRPr="00561D20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4A766F" w:rsidRPr="00561D20" w14:paraId="7BE615F2" w14:textId="77777777" w:rsidTr="00BF2315">
        <w:tc>
          <w:tcPr>
            <w:tcW w:w="4974" w:type="dxa"/>
          </w:tcPr>
          <w:p w14:paraId="1194E07E" w14:textId="5CDA2466" w:rsidR="004A766F" w:rsidRPr="00561D20" w:rsidRDefault="00AB2B5C" w:rsidP="00BF2315">
            <w:pPr>
              <w:pStyle w:val="Paragrafoelenco"/>
              <w:ind w:right="6"/>
              <w:rPr>
                <w:rFonts w:ascii="Montserrat" w:hAnsi="Montserrat"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>A.3</w:t>
            </w:r>
          </w:p>
        </w:tc>
        <w:tc>
          <w:tcPr>
            <w:tcW w:w="4659" w:type="dxa"/>
          </w:tcPr>
          <w:p w14:paraId="1774EE49" w14:textId="44CC501A" w:rsidR="004A766F" w:rsidRPr="00561D20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</w:tr>
      <w:tr w:rsidR="00AB2B5C" w:rsidRPr="00561D20" w14:paraId="79F89C38" w14:textId="77777777" w:rsidTr="00BF2315">
        <w:tc>
          <w:tcPr>
            <w:tcW w:w="4974" w:type="dxa"/>
          </w:tcPr>
          <w:p w14:paraId="4790D495" w14:textId="088E84EE" w:rsidR="00587998" w:rsidRPr="00561D20" w:rsidRDefault="00AB2B5C" w:rsidP="00BF2315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sz w:val="18"/>
                <w:szCs w:val="18"/>
              </w:rPr>
              <w:t xml:space="preserve">Pubblicazione </w:t>
            </w:r>
            <w:r w:rsidR="00587998" w:rsidRPr="00561D20">
              <w:rPr>
                <w:rFonts w:ascii="Montserrat" w:hAnsi="Montserrat"/>
                <w:sz w:val="18"/>
                <w:szCs w:val="18"/>
              </w:rPr>
              <w:t>del prodotto della ricerca</w:t>
            </w:r>
          </w:p>
        </w:tc>
        <w:tc>
          <w:tcPr>
            <w:tcW w:w="4659" w:type="dxa"/>
          </w:tcPr>
          <w:p w14:paraId="1A38393D" w14:textId="6470D4C3" w:rsidR="00587998" w:rsidRPr="00561D20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 al massimo pari al </w:t>
            </w:r>
            <w:r w:rsidRPr="00561D20">
              <w:rPr>
                <w:rFonts w:ascii="Montserrat" w:hAnsi="Montserrat"/>
                <w:sz w:val="18"/>
                <w:szCs w:val="18"/>
              </w:rPr>
              <w:t>20% dell’importo totale richiesto&gt;&gt;</w:t>
            </w:r>
          </w:p>
        </w:tc>
      </w:tr>
      <w:tr w:rsidR="00AB2B5C" w:rsidRPr="00561D20" w14:paraId="2338247E" w14:textId="77777777" w:rsidTr="00BF2315">
        <w:tc>
          <w:tcPr>
            <w:tcW w:w="4974" w:type="dxa"/>
          </w:tcPr>
          <w:p w14:paraId="15010F7F" w14:textId="53075F09" w:rsidR="00AB2B5C" w:rsidRPr="00561D20" w:rsidRDefault="00AB2B5C" w:rsidP="00BF2315">
            <w:pPr>
              <w:pStyle w:val="Paragrafoelenco"/>
              <w:ind w:right="6"/>
              <w:jc w:val="right"/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bCs/>
                <w:sz w:val="18"/>
                <w:szCs w:val="18"/>
              </w:rPr>
              <w:t xml:space="preserve">TOTALE costo </w:t>
            </w:r>
          </w:p>
        </w:tc>
        <w:tc>
          <w:tcPr>
            <w:tcW w:w="4659" w:type="dxa"/>
          </w:tcPr>
          <w:p w14:paraId="64BC3488" w14:textId="2A082D23" w:rsidR="00AB2B5C" w:rsidRPr="00561D20" w:rsidRDefault="00AB2B5C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sz w:val="18"/>
                <w:szCs w:val="18"/>
              </w:rPr>
              <w:t>&lt;&lt;A+B&gt;&gt;</w:t>
            </w:r>
          </w:p>
        </w:tc>
      </w:tr>
    </w:tbl>
    <w:p w14:paraId="70712937" w14:textId="493DA361" w:rsidR="00587998" w:rsidRPr="00561D20" w:rsidRDefault="00587998" w:rsidP="00AB2B5C">
      <w:pPr>
        <w:pStyle w:val="Paragrafoelenco"/>
        <w:spacing w:line="360" w:lineRule="auto"/>
        <w:ind w:left="1440" w:right="6"/>
        <w:jc w:val="both"/>
        <w:rPr>
          <w:rFonts w:ascii="Montserrat" w:hAnsi="Montserrat"/>
          <w:bCs/>
          <w:sz w:val="18"/>
          <w:szCs w:val="18"/>
        </w:rPr>
      </w:pPr>
    </w:p>
    <w:p w14:paraId="25FD7118" w14:textId="77777777" w:rsidR="00BF2315" w:rsidRPr="00561D20" w:rsidRDefault="00BF2315" w:rsidP="00BF2315">
      <w:pPr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lastRenderedPageBreak/>
        <w:t>Palermo, __________</w:t>
      </w:r>
    </w:p>
    <w:p w14:paraId="1BA419FA" w14:textId="77777777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rof./Dott.</w:t>
      </w:r>
    </w:p>
    <w:p w14:paraId="01853DF4" w14:textId="0D5FFBD4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364CB9C6" w14:textId="77777777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74E6CFBA" w14:textId="77777777" w:rsidR="0003565A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  <w:sectPr w:rsidR="0003565A" w:rsidRPr="00561D20" w:rsidSect="006A2C99">
          <w:pgSz w:w="11906" w:h="16838"/>
          <w:pgMar w:top="1417" w:right="1134" w:bottom="1134" w:left="1134" w:header="284" w:footer="261" w:gutter="0"/>
          <w:pgNumType w:start="1"/>
          <w:cols w:space="708"/>
          <w:docGrid w:linePitch="360"/>
        </w:sectPr>
      </w:pPr>
      <w:r w:rsidRPr="00561D20">
        <w:rPr>
          <w:rFonts w:ascii="Montserrat" w:hAnsi="Montserrat"/>
          <w:bCs/>
          <w:sz w:val="18"/>
          <w:szCs w:val="18"/>
        </w:rPr>
        <w:t>___________________________________</w:t>
      </w:r>
    </w:p>
    <w:p w14:paraId="39098FCF" w14:textId="53EB681C" w:rsidR="00587998" w:rsidRPr="00561D20" w:rsidRDefault="00587998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0905CEEB" w14:textId="095AE390" w:rsidR="00F731D6" w:rsidRPr="009B5189" w:rsidRDefault="00912F60" w:rsidP="005E2B92">
      <w:pPr>
        <w:pStyle w:val="Paragrafoelenco"/>
        <w:spacing w:before="24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9B5189">
        <w:rPr>
          <w:rFonts w:ascii="Montserrat" w:hAnsi="Montserrat"/>
          <w:b/>
          <w:sz w:val="18"/>
          <w:szCs w:val="18"/>
        </w:rPr>
        <w:t>Coordinatore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4432"/>
        <w:gridCol w:w="2752"/>
        <w:gridCol w:w="2444"/>
      </w:tblGrid>
      <w:tr w:rsidR="005E2B92" w:rsidRPr="00561D20" w14:paraId="702D8FE1" w14:textId="77777777" w:rsidTr="005E2B92">
        <w:tc>
          <w:tcPr>
            <w:tcW w:w="2302" w:type="pct"/>
          </w:tcPr>
          <w:p w14:paraId="5D8A650E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Nome e Cognome</w:t>
            </w:r>
          </w:p>
        </w:tc>
        <w:tc>
          <w:tcPr>
            <w:tcW w:w="1429" w:type="pct"/>
          </w:tcPr>
          <w:p w14:paraId="2153AA25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Inquadramento</w:t>
            </w:r>
          </w:p>
        </w:tc>
        <w:tc>
          <w:tcPr>
            <w:tcW w:w="1269" w:type="pct"/>
          </w:tcPr>
          <w:p w14:paraId="21B3220A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SSD</w:t>
            </w:r>
          </w:p>
        </w:tc>
      </w:tr>
      <w:tr w:rsidR="005E2B92" w:rsidRPr="00561D20" w14:paraId="2A4423AB" w14:textId="77777777" w:rsidTr="005E2B92">
        <w:tc>
          <w:tcPr>
            <w:tcW w:w="2302" w:type="pct"/>
          </w:tcPr>
          <w:p w14:paraId="4ED751E3" w14:textId="49B71726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429" w:type="pct"/>
          </w:tcPr>
          <w:p w14:paraId="356D5485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269" w:type="pct"/>
          </w:tcPr>
          <w:p w14:paraId="3E50511A" w14:textId="77777777" w:rsidR="005E2B92" w:rsidRPr="00561D20" w:rsidRDefault="005E2B92" w:rsidP="00727C65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1BEC8BC1" w14:textId="4850845F" w:rsidR="00F731D6" w:rsidRDefault="00F731D6">
      <w:pPr>
        <w:rPr>
          <w:rFonts w:ascii="Montserrat" w:hAnsi="Montserrat"/>
          <w:sz w:val="18"/>
          <w:szCs w:val="18"/>
        </w:rPr>
      </w:pPr>
    </w:p>
    <w:p w14:paraId="2B7719AA" w14:textId="48A27B71" w:rsidR="00F731D6" w:rsidRPr="00561D20" w:rsidRDefault="00F731D6" w:rsidP="005E2B92">
      <w:pPr>
        <w:pStyle w:val="Paragrafoelenco"/>
        <w:spacing w:before="240" w:line="360" w:lineRule="auto"/>
        <w:ind w:right="6"/>
        <w:jc w:val="both"/>
        <w:rPr>
          <w:rFonts w:ascii="Montserrat" w:hAnsi="Montserrat"/>
          <w:sz w:val="18"/>
          <w:szCs w:val="18"/>
        </w:rPr>
      </w:pPr>
    </w:p>
    <w:sectPr w:rsidR="00F731D6" w:rsidRPr="00561D20" w:rsidSect="00466CD1">
      <w:pgSz w:w="11906" w:h="16838"/>
      <w:pgMar w:top="1417" w:right="1134" w:bottom="1134" w:left="1134" w:header="284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507CB" w14:textId="77777777" w:rsidR="00C63435" w:rsidRDefault="00C63435" w:rsidP="003B6DF6">
      <w:pPr>
        <w:rPr>
          <w:rFonts w:hint="eastAsia"/>
        </w:rPr>
      </w:pPr>
      <w:r>
        <w:separator/>
      </w:r>
    </w:p>
  </w:endnote>
  <w:endnote w:type="continuationSeparator" w:id="0">
    <w:p w14:paraId="5A4BFE6B" w14:textId="77777777" w:rsidR="00C63435" w:rsidRDefault="00C63435" w:rsidP="003B6DF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Standard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6A373" w14:textId="77777777" w:rsidR="005E2B92" w:rsidRDefault="005E2B92">
    <w:pPr>
      <w:pStyle w:val="Pidipagina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A3FA6" w14:textId="099B5F30" w:rsidR="00100D6A" w:rsidRDefault="00100D6A" w:rsidP="00100D6A">
    <w:pPr>
      <w:pStyle w:val="Pidipagina"/>
      <w:jc w:val="center"/>
      <w:rPr>
        <w:rFonts w:hint="eastAsia"/>
      </w:rPr>
    </w:pPr>
    <w:r>
      <w:rPr>
        <w:rFonts w:ascii="Montserrat" w:hAnsi="Montserrat"/>
        <w:color w:val="074B87"/>
        <w:sz w:val="12"/>
        <w:szCs w:val="12"/>
      </w:rPr>
      <w:t xml:space="preserve">presso </w:t>
    </w:r>
    <w:r w:rsidR="0081773D">
      <w:rPr>
        <w:rFonts w:ascii="Montserrat" w:hAnsi="Montserrat"/>
        <w:color w:val="074B87"/>
        <w:sz w:val="12"/>
        <w:szCs w:val="12"/>
      </w:rPr>
      <w:t xml:space="preserve">A.O.U. </w:t>
    </w:r>
    <w:r>
      <w:rPr>
        <w:rFonts w:ascii="Montserrat" w:hAnsi="Montserrat"/>
        <w:color w:val="074B87"/>
        <w:sz w:val="12"/>
        <w:szCs w:val="12"/>
      </w:rPr>
      <w:t>Policlinico "P. Giaccone" Plesso N.13– 90127 Palermo</w:t>
    </w:r>
    <w:r>
      <w:rPr>
        <w:rFonts w:ascii="Montserrat" w:hAnsi="Montserrat"/>
        <w:color w:val="074B87"/>
        <w:sz w:val="12"/>
        <w:szCs w:val="12"/>
      </w:rPr>
      <w:br/>
      <w:t>e</w:t>
    </w:r>
    <w:r w:rsidR="005F4697">
      <w:rPr>
        <w:rFonts w:ascii="Montserrat" w:hAnsi="Montserrat"/>
        <w:color w:val="074B87"/>
        <w:sz w:val="12"/>
        <w:szCs w:val="12"/>
      </w:rPr>
      <w:t>-</w:t>
    </w:r>
    <w:r>
      <w:rPr>
        <w:rFonts w:ascii="Montserrat" w:hAnsi="Montserrat"/>
        <w:color w:val="074B87"/>
        <w:sz w:val="12"/>
        <w:szCs w:val="12"/>
      </w:rPr>
      <w:t xml:space="preserve">mail: dipartimento.dichirons@unipa.it – PEC: </w:t>
    </w:r>
    <w:hyperlink r:id="rId1" w:history="1">
      <w:r>
        <w:rPr>
          <w:rStyle w:val="Collegamentoipertestuale"/>
          <w:rFonts w:ascii="Montserrat" w:hAnsi="Montserrat"/>
          <w:sz w:val="12"/>
          <w:szCs w:val="12"/>
        </w:rPr>
        <w:t>dipartimento.dichirons@cert.unipa.i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B5A73" w14:textId="77777777" w:rsidR="005E2B92" w:rsidRDefault="005E2B92">
    <w:pPr>
      <w:pStyle w:val="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E35E8" w14:textId="77777777" w:rsidR="00C63435" w:rsidRDefault="00C63435" w:rsidP="003B6DF6">
      <w:pPr>
        <w:rPr>
          <w:rFonts w:hint="eastAsia"/>
        </w:rPr>
      </w:pPr>
      <w:r>
        <w:separator/>
      </w:r>
    </w:p>
  </w:footnote>
  <w:footnote w:type="continuationSeparator" w:id="0">
    <w:p w14:paraId="2F507BE4" w14:textId="77777777" w:rsidR="00C63435" w:rsidRDefault="00C63435" w:rsidP="003B6DF6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BF9A3" w14:textId="77777777" w:rsidR="005E2B92" w:rsidRDefault="005E2B92">
    <w:pPr>
      <w:pStyle w:val="Intestazione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961"/>
      <w:gridCol w:w="5677"/>
    </w:tblGrid>
    <w:tr w:rsidR="00100D6A" w14:paraId="6DC0C80B" w14:textId="77777777" w:rsidTr="00100D6A">
      <w:tc>
        <w:tcPr>
          <w:tcW w:w="3969" w:type="dxa"/>
          <w:tcBorders>
            <w:top w:val="nil"/>
            <w:left w:val="nil"/>
            <w:bottom w:val="nil"/>
            <w:right w:val="nil"/>
          </w:tcBorders>
          <w:hideMark/>
        </w:tcPr>
        <w:p w14:paraId="0563E7A6" w14:textId="530BD352" w:rsidR="00100D6A" w:rsidRDefault="00100D6A" w:rsidP="00100D6A">
          <w:pPr>
            <w:pStyle w:val="Intestazione"/>
            <w:rPr>
              <w:rFonts w:ascii="Calibri" w:eastAsia="Calibri" w:hAnsi="Calibri" w:cs="Times New Roman"/>
              <w:kern w:val="0"/>
              <w:sz w:val="22"/>
              <w:szCs w:val="22"/>
              <w:lang w:eastAsia="en-US" w:bidi="ar-SA"/>
            </w:rPr>
          </w:pPr>
          <w:r>
            <w:rPr>
              <w:noProof/>
              <w:lang w:eastAsia="it-IT"/>
            </w:rPr>
            <w:drawing>
              <wp:inline distT="0" distB="0" distL="0" distR="0" wp14:anchorId="26EDA1C6" wp14:editId="12A15A24">
                <wp:extent cx="2295525" cy="828675"/>
                <wp:effectExtent l="0" t="0" r="9525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55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64BA800D" w14:textId="77777777" w:rsidR="00100D6A" w:rsidRDefault="00100D6A" w:rsidP="00100D6A">
          <w:pPr>
            <w:pStyle w:val="Intestazione"/>
            <w:rPr>
              <w:rFonts w:ascii="Montserrat" w:hAnsi="Montserrat"/>
              <w:b/>
              <w:color w:val="074B87"/>
              <w:sz w:val="16"/>
              <w:szCs w:val="16"/>
            </w:rPr>
          </w:pPr>
          <w:r>
            <w:rPr>
              <w:rFonts w:ascii="Montserrat" w:hAnsi="Montserrat"/>
              <w:b/>
              <w:color w:val="074B87"/>
              <w:sz w:val="16"/>
              <w:szCs w:val="16"/>
            </w:rPr>
            <w:t>DIPARTIMENTO DI DISCIPLINE CHIRURGICHE,</w:t>
          </w:r>
          <w:r>
            <w:rPr>
              <w:rFonts w:ascii="Montserrat" w:hAnsi="Montserrat"/>
              <w:b/>
              <w:color w:val="074B87"/>
              <w:sz w:val="16"/>
              <w:szCs w:val="16"/>
            </w:rPr>
            <w:br/>
            <w:t>ONCOLOGICHE E STOMATOLOGICHE</w:t>
          </w:r>
        </w:p>
        <w:p w14:paraId="61CF6E21" w14:textId="69927385" w:rsidR="00100D6A" w:rsidRDefault="00330903" w:rsidP="00100D6A">
          <w:pPr>
            <w:pStyle w:val="Intestazione"/>
            <w:spacing w:before="120"/>
            <w:rPr>
              <w:rFonts w:ascii="Calibri" w:hAnsi="Calibri"/>
              <w:sz w:val="12"/>
              <w:szCs w:val="12"/>
            </w:rPr>
          </w:pPr>
          <w:r>
            <w:rPr>
              <w:rFonts w:ascii="Montserrat" w:hAnsi="Montserrat"/>
              <w:b/>
              <w:color w:val="074B87"/>
              <w:sz w:val="12"/>
              <w:szCs w:val="12"/>
            </w:rPr>
            <w:t>DIRETTORE</w:t>
          </w:r>
          <w:r w:rsidR="00100D6A">
            <w:rPr>
              <w:rFonts w:ascii="Montserrat" w:hAnsi="Montserrat"/>
              <w:b/>
              <w:color w:val="074B87"/>
              <w:sz w:val="12"/>
              <w:szCs w:val="12"/>
            </w:rPr>
            <w:t>: PROF.</w:t>
          </w:r>
          <w:r>
            <w:rPr>
              <w:rFonts w:ascii="Montserrat" w:hAnsi="Montserrat"/>
              <w:b/>
              <w:color w:val="074B87"/>
              <w:sz w:val="12"/>
              <w:szCs w:val="12"/>
            </w:rPr>
            <w:t xml:space="preserve"> GIORGIO STASSI</w:t>
          </w:r>
        </w:p>
      </w:tc>
    </w:tr>
  </w:tbl>
  <w:p w14:paraId="776A0D1A" w14:textId="33F62FA2" w:rsidR="00451E59" w:rsidRDefault="00451E59" w:rsidP="00451E59">
    <w:pPr>
      <w:pStyle w:val="Intestazione"/>
      <w:jc w:val="center"/>
      <w:rPr>
        <w:rFonts w:hint="eastAsia"/>
        <w:noProof/>
        <w:lang w:eastAsia="it-IT" w:bidi="ar-S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40FA2" w14:textId="77777777" w:rsidR="005E2B92" w:rsidRDefault="005E2B92">
    <w:pPr>
      <w:pStyle w:val="Intestazione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A08F2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D0C4D"/>
    <w:multiLevelType w:val="hybridMultilevel"/>
    <w:tmpl w:val="56BCDF4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C08D1"/>
    <w:multiLevelType w:val="hybridMultilevel"/>
    <w:tmpl w:val="796C938A"/>
    <w:lvl w:ilvl="0" w:tplc="FE082468">
      <w:start w:val="1"/>
      <w:numFmt w:val="lowerLetter"/>
      <w:lvlText w:val="Misura I.1.%1."/>
      <w:lvlJc w:val="left"/>
      <w:pPr>
        <w:ind w:left="928" w:hanging="360"/>
      </w:pPr>
      <w:rPr>
        <w:rFonts w:hint="default"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C1F04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E2B18"/>
    <w:multiLevelType w:val="hybridMultilevel"/>
    <w:tmpl w:val="9B9C32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707EB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A02A20"/>
    <w:multiLevelType w:val="hybridMultilevel"/>
    <w:tmpl w:val="D314324E"/>
    <w:lvl w:ilvl="0" w:tplc="0410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AF26341"/>
    <w:multiLevelType w:val="hybridMultilevel"/>
    <w:tmpl w:val="AD18E19C"/>
    <w:lvl w:ilvl="0" w:tplc="9F2CEF64">
      <w:start w:val="1"/>
      <w:numFmt w:val="lowerLetter"/>
      <w:lvlText w:val="Misura I.1.%1."/>
      <w:lvlJc w:val="left"/>
      <w:pPr>
        <w:ind w:left="928" w:hanging="360"/>
      </w:pPr>
      <w:rPr>
        <w:i w:val="0"/>
        <w:iCs w:val="0"/>
      </w:r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>
      <w:start w:val="1"/>
      <w:numFmt w:val="lowerLetter"/>
      <w:lvlText w:val="%5."/>
      <w:lvlJc w:val="left"/>
      <w:pPr>
        <w:ind w:left="3884" w:hanging="360"/>
      </w:pPr>
    </w:lvl>
    <w:lvl w:ilvl="5" w:tplc="0410001B">
      <w:start w:val="1"/>
      <w:numFmt w:val="lowerRoman"/>
      <w:lvlText w:val="%6."/>
      <w:lvlJc w:val="right"/>
      <w:pPr>
        <w:ind w:left="4604" w:hanging="180"/>
      </w:pPr>
    </w:lvl>
    <w:lvl w:ilvl="6" w:tplc="0410000F">
      <w:start w:val="1"/>
      <w:numFmt w:val="decimal"/>
      <w:lvlText w:val="%7."/>
      <w:lvlJc w:val="left"/>
      <w:pPr>
        <w:ind w:left="5324" w:hanging="360"/>
      </w:pPr>
    </w:lvl>
    <w:lvl w:ilvl="7" w:tplc="04100019">
      <w:start w:val="1"/>
      <w:numFmt w:val="lowerLetter"/>
      <w:lvlText w:val="%8."/>
      <w:lvlJc w:val="left"/>
      <w:pPr>
        <w:ind w:left="6044" w:hanging="360"/>
      </w:pPr>
    </w:lvl>
    <w:lvl w:ilvl="8" w:tplc="0410001B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56B93B40"/>
    <w:multiLevelType w:val="hybridMultilevel"/>
    <w:tmpl w:val="E3DC1F1A"/>
    <w:lvl w:ilvl="0" w:tplc="7DA819A6">
      <w:start w:val="1"/>
      <w:numFmt w:val="decimal"/>
      <w:lvlText w:val="%1."/>
      <w:lvlJc w:val="left"/>
      <w:pPr>
        <w:ind w:left="1440" w:hanging="360"/>
      </w:pPr>
      <w:rPr>
        <w:b/>
        <w:sz w:val="18"/>
        <w:szCs w:val="18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61A4D06"/>
    <w:multiLevelType w:val="hybridMultilevel"/>
    <w:tmpl w:val="DB6A13E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4A0F37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C7F75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1042AB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1E2E06"/>
    <w:multiLevelType w:val="hybridMultilevel"/>
    <w:tmpl w:val="3176C5E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9"/>
  </w:num>
  <w:num w:numId="9">
    <w:abstractNumId w:val="0"/>
  </w:num>
  <w:num w:numId="10">
    <w:abstractNumId w:val="13"/>
  </w:num>
  <w:num w:numId="11">
    <w:abstractNumId w:val="5"/>
  </w:num>
  <w:num w:numId="12">
    <w:abstractNumId w:val="2"/>
  </w:num>
  <w:num w:numId="13">
    <w:abstractNumId w:val="1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S2tLQ0tzAyNbdQ0lEKTi0uzszPAykwrAUA1btX5ywAAAA="/>
  </w:docVars>
  <w:rsids>
    <w:rsidRoot w:val="003D61B1"/>
    <w:rsid w:val="00007A81"/>
    <w:rsid w:val="00016180"/>
    <w:rsid w:val="00023F8A"/>
    <w:rsid w:val="000334C7"/>
    <w:rsid w:val="0003565A"/>
    <w:rsid w:val="00047B1D"/>
    <w:rsid w:val="00073677"/>
    <w:rsid w:val="000852E0"/>
    <w:rsid w:val="000860E7"/>
    <w:rsid w:val="00093904"/>
    <w:rsid w:val="000C33E7"/>
    <w:rsid w:val="000E1474"/>
    <w:rsid w:val="000F2E8C"/>
    <w:rsid w:val="00100D6A"/>
    <w:rsid w:val="00115185"/>
    <w:rsid w:val="00131E42"/>
    <w:rsid w:val="00165016"/>
    <w:rsid w:val="00187918"/>
    <w:rsid w:val="00197C4E"/>
    <w:rsid w:val="001B1EF5"/>
    <w:rsid w:val="001C016A"/>
    <w:rsid w:val="001C258E"/>
    <w:rsid w:val="001E658F"/>
    <w:rsid w:val="001F079E"/>
    <w:rsid w:val="001F1B45"/>
    <w:rsid w:val="00205E29"/>
    <w:rsid w:val="002069EC"/>
    <w:rsid w:val="002128A9"/>
    <w:rsid w:val="00266650"/>
    <w:rsid w:val="00280640"/>
    <w:rsid w:val="00283132"/>
    <w:rsid w:val="002977B9"/>
    <w:rsid w:val="002A7966"/>
    <w:rsid w:val="002B690F"/>
    <w:rsid w:val="002E3B02"/>
    <w:rsid w:val="002E5ED2"/>
    <w:rsid w:val="002F53CC"/>
    <w:rsid w:val="00326D7A"/>
    <w:rsid w:val="00330903"/>
    <w:rsid w:val="00340355"/>
    <w:rsid w:val="003408ED"/>
    <w:rsid w:val="00341ABE"/>
    <w:rsid w:val="003426AD"/>
    <w:rsid w:val="0038508C"/>
    <w:rsid w:val="003A04F3"/>
    <w:rsid w:val="003A1A09"/>
    <w:rsid w:val="003A2E3E"/>
    <w:rsid w:val="003B6DF6"/>
    <w:rsid w:val="003C1E87"/>
    <w:rsid w:val="003D17DF"/>
    <w:rsid w:val="003D61B1"/>
    <w:rsid w:val="003E43FA"/>
    <w:rsid w:val="003E7591"/>
    <w:rsid w:val="003E7E94"/>
    <w:rsid w:val="003F37C6"/>
    <w:rsid w:val="003F4C5A"/>
    <w:rsid w:val="00401DF7"/>
    <w:rsid w:val="0040366C"/>
    <w:rsid w:val="00423923"/>
    <w:rsid w:val="004356E6"/>
    <w:rsid w:val="00451E59"/>
    <w:rsid w:val="00455D0A"/>
    <w:rsid w:val="004601F4"/>
    <w:rsid w:val="00466CD1"/>
    <w:rsid w:val="004704D5"/>
    <w:rsid w:val="00475868"/>
    <w:rsid w:val="00490E55"/>
    <w:rsid w:val="00496141"/>
    <w:rsid w:val="004A766F"/>
    <w:rsid w:val="004D3CD2"/>
    <w:rsid w:val="004F01D3"/>
    <w:rsid w:val="005019CC"/>
    <w:rsid w:val="00506AD1"/>
    <w:rsid w:val="00517703"/>
    <w:rsid w:val="005242ED"/>
    <w:rsid w:val="00524584"/>
    <w:rsid w:val="00545D21"/>
    <w:rsid w:val="00554327"/>
    <w:rsid w:val="00560703"/>
    <w:rsid w:val="00561D20"/>
    <w:rsid w:val="00566A6A"/>
    <w:rsid w:val="005772F3"/>
    <w:rsid w:val="005872F6"/>
    <w:rsid w:val="00587998"/>
    <w:rsid w:val="005934EF"/>
    <w:rsid w:val="005A71FE"/>
    <w:rsid w:val="005A760C"/>
    <w:rsid w:val="005D3971"/>
    <w:rsid w:val="005D508C"/>
    <w:rsid w:val="005E2B92"/>
    <w:rsid w:val="005F4697"/>
    <w:rsid w:val="00645811"/>
    <w:rsid w:val="006472AD"/>
    <w:rsid w:val="00651007"/>
    <w:rsid w:val="00686C28"/>
    <w:rsid w:val="006A2C99"/>
    <w:rsid w:val="006A3633"/>
    <w:rsid w:val="006B6A47"/>
    <w:rsid w:val="006B7E74"/>
    <w:rsid w:val="006C6AD0"/>
    <w:rsid w:val="006D33EF"/>
    <w:rsid w:val="006F087E"/>
    <w:rsid w:val="0071221A"/>
    <w:rsid w:val="00734BE5"/>
    <w:rsid w:val="0074407A"/>
    <w:rsid w:val="007473B6"/>
    <w:rsid w:val="007969AC"/>
    <w:rsid w:val="007A7D67"/>
    <w:rsid w:val="007B111E"/>
    <w:rsid w:val="007D5B08"/>
    <w:rsid w:val="008123D7"/>
    <w:rsid w:val="00814737"/>
    <w:rsid w:val="0081773D"/>
    <w:rsid w:val="00850C5A"/>
    <w:rsid w:val="0085437D"/>
    <w:rsid w:val="00864FAB"/>
    <w:rsid w:val="00872C18"/>
    <w:rsid w:val="008A1168"/>
    <w:rsid w:val="008A2A1F"/>
    <w:rsid w:val="008A3851"/>
    <w:rsid w:val="008B4B04"/>
    <w:rsid w:val="008C6840"/>
    <w:rsid w:val="008D1B47"/>
    <w:rsid w:val="008D1EDC"/>
    <w:rsid w:val="008D6C92"/>
    <w:rsid w:val="00911F16"/>
    <w:rsid w:val="00912F60"/>
    <w:rsid w:val="0091334B"/>
    <w:rsid w:val="0091337C"/>
    <w:rsid w:val="00915F39"/>
    <w:rsid w:val="00930CC9"/>
    <w:rsid w:val="00955527"/>
    <w:rsid w:val="00956B32"/>
    <w:rsid w:val="009B5189"/>
    <w:rsid w:val="009D3BE6"/>
    <w:rsid w:val="009D75F0"/>
    <w:rsid w:val="00A022E4"/>
    <w:rsid w:val="00A30578"/>
    <w:rsid w:val="00A359AC"/>
    <w:rsid w:val="00A41767"/>
    <w:rsid w:val="00A446B5"/>
    <w:rsid w:val="00A606F0"/>
    <w:rsid w:val="00A66EDE"/>
    <w:rsid w:val="00A77880"/>
    <w:rsid w:val="00AB2B5C"/>
    <w:rsid w:val="00AD039D"/>
    <w:rsid w:val="00AE4FF1"/>
    <w:rsid w:val="00AF7B9B"/>
    <w:rsid w:val="00B07400"/>
    <w:rsid w:val="00B116FF"/>
    <w:rsid w:val="00B3623B"/>
    <w:rsid w:val="00B51124"/>
    <w:rsid w:val="00B73A92"/>
    <w:rsid w:val="00B77335"/>
    <w:rsid w:val="00B817AC"/>
    <w:rsid w:val="00B8577A"/>
    <w:rsid w:val="00B874B7"/>
    <w:rsid w:val="00B927B3"/>
    <w:rsid w:val="00B94470"/>
    <w:rsid w:val="00BB1774"/>
    <w:rsid w:val="00BB7153"/>
    <w:rsid w:val="00BC3FB1"/>
    <w:rsid w:val="00BC4584"/>
    <w:rsid w:val="00BD6549"/>
    <w:rsid w:val="00BE2084"/>
    <w:rsid w:val="00BF2315"/>
    <w:rsid w:val="00BF6BD3"/>
    <w:rsid w:val="00C16290"/>
    <w:rsid w:val="00C329C2"/>
    <w:rsid w:val="00C36B54"/>
    <w:rsid w:val="00C43CC4"/>
    <w:rsid w:val="00C53704"/>
    <w:rsid w:val="00C53A06"/>
    <w:rsid w:val="00C63435"/>
    <w:rsid w:val="00CA7CB5"/>
    <w:rsid w:val="00CB218C"/>
    <w:rsid w:val="00CB2EB8"/>
    <w:rsid w:val="00CD2C82"/>
    <w:rsid w:val="00CE0002"/>
    <w:rsid w:val="00CE36BD"/>
    <w:rsid w:val="00D066FC"/>
    <w:rsid w:val="00D277BE"/>
    <w:rsid w:val="00D279FB"/>
    <w:rsid w:val="00D27E17"/>
    <w:rsid w:val="00DA2EA1"/>
    <w:rsid w:val="00DC3E86"/>
    <w:rsid w:val="00DD0270"/>
    <w:rsid w:val="00E02D8C"/>
    <w:rsid w:val="00E05193"/>
    <w:rsid w:val="00E07BE3"/>
    <w:rsid w:val="00E502B3"/>
    <w:rsid w:val="00E540EB"/>
    <w:rsid w:val="00EA2A90"/>
    <w:rsid w:val="00EB116D"/>
    <w:rsid w:val="00EB7C19"/>
    <w:rsid w:val="00ED0A1E"/>
    <w:rsid w:val="00ED569E"/>
    <w:rsid w:val="00EF218D"/>
    <w:rsid w:val="00EF7922"/>
    <w:rsid w:val="00F11F04"/>
    <w:rsid w:val="00F23C80"/>
    <w:rsid w:val="00F5081C"/>
    <w:rsid w:val="00F56517"/>
    <w:rsid w:val="00F731D6"/>
    <w:rsid w:val="00F8026A"/>
    <w:rsid w:val="00F92A60"/>
    <w:rsid w:val="00F972D9"/>
    <w:rsid w:val="00FA18A3"/>
    <w:rsid w:val="00FB0350"/>
    <w:rsid w:val="00FC163C"/>
    <w:rsid w:val="00FC5E52"/>
    <w:rsid w:val="00FD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45D3CE"/>
  <w15:chartTrackingRefBased/>
  <w15:docId w15:val="{E64793FD-7AE9-4FA1-8C83-BEF8229D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A1A09"/>
    <w:pPr>
      <w:widowControl w:val="0"/>
      <w:suppressAutoHyphens/>
      <w:spacing w:after="0" w:line="240" w:lineRule="auto"/>
    </w:pPr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6DF6"/>
  </w:style>
  <w:style w:type="paragraph" w:styleId="Pidipagina">
    <w:name w:val="footer"/>
    <w:basedOn w:val="Normale"/>
    <w:link w:val="Pidipagina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6DF6"/>
  </w:style>
  <w:style w:type="table" w:styleId="Grigliatabella">
    <w:name w:val="Table Grid"/>
    <w:basedOn w:val="Tabellanormale"/>
    <w:uiPriority w:val="39"/>
    <w:rsid w:val="001C01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ile2">
    <w:name w:val="Stile2"/>
    <w:basedOn w:val="Carpredefinitoparagrafo"/>
    <w:uiPriority w:val="1"/>
    <w:rsid w:val="00645811"/>
  </w:style>
  <w:style w:type="paragraph" w:styleId="Corpotesto">
    <w:name w:val="Body Text"/>
    <w:basedOn w:val="Normale"/>
    <w:link w:val="CorpotestoCarattere"/>
    <w:rsid w:val="00A022E4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A022E4"/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paragraph" w:customStyle="1" w:styleId="TableParagraph">
    <w:name w:val="Table Paragraph"/>
    <w:basedOn w:val="Normale"/>
    <w:uiPriority w:val="1"/>
    <w:qFormat/>
    <w:rsid w:val="00A022E4"/>
    <w:pPr>
      <w:suppressAutoHyphens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szCs w:val="22"/>
      <w:lang w:eastAsia="en-US" w:bidi="ar-SA"/>
    </w:rPr>
  </w:style>
  <w:style w:type="paragraph" w:styleId="Paragrafoelenco">
    <w:name w:val="List Paragraph"/>
    <w:basedOn w:val="Normale"/>
    <w:uiPriority w:val="34"/>
    <w:qFormat/>
    <w:rsid w:val="005934EF"/>
    <w:pPr>
      <w:ind w:left="720"/>
      <w:contextualSpacing/>
    </w:pPr>
    <w:rPr>
      <w:szCs w:val="21"/>
    </w:rPr>
  </w:style>
  <w:style w:type="character" w:styleId="Collegamentoipertestuale">
    <w:name w:val="Hyperlink"/>
    <w:uiPriority w:val="99"/>
    <w:unhideWhenUsed/>
    <w:rsid w:val="00100D6A"/>
    <w:rPr>
      <w:color w:val="0563C1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F087E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8D1ED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D1EDC"/>
    <w:rPr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D1EDC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D1ED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D1EDC"/>
    <w:rPr>
      <w:rFonts w:ascii="Arial Standard" w:eastAsia="SimSun" w:hAnsi="Arial Standard" w:cs="Mangal"/>
      <w:b/>
      <w:bCs/>
      <w:kern w:val="1"/>
      <w:sz w:val="20"/>
      <w:szCs w:val="18"/>
      <w:lang w:eastAsia="hi-IN" w:bidi="hi-IN"/>
    </w:rPr>
  </w:style>
  <w:style w:type="paragraph" w:styleId="Revisione">
    <w:name w:val="Revision"/>
    <w:hidden/>
    <w:uiPriority w:val="99"/>
    <w:semiHidden/>
    <w:rsid w:val="00F11F04"/>
    <w:pPr>
      <w:spacing w:after="0" w:line="240" w:lineRule="auto"/>
    </w:pPr>
    <w:rPr>
      <w:rFonts w:ascii="Arial Standard" w:eastAsia="SimSun" w:hAnsi="Arial Standard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4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partimento.dichirons@cert.unipa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a</dc:creator>
  <cp:keywords/>
  <dc:description/>
  <cp:lastModifiedBy>MARINA CARRUBA</cp:lastModifiedBy>
  <cp:revision>2</cp:revision>
  <dcterms:created xsi:type="dcterms:W3CDTF">2022-12-20T11:05:00Z</dcterms:created>
  <dcterms:modified xsi:type="dcterms:W3CDTF">2022-12-20T11:05:00Z</dcterms:modified>
</cp:coreProperties>
</file>